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154D30" w14:textId="77777777" w:rsidR="009C2C53" w:rsidRPr="00327084" w:rsidRDefault="009C2C53" w:rsidP="009C2C53">
      <w:pPr>
        <w:tabs>
          <w:tab w:val="center" w:pos="4320"/>
          <w:tab w:val="right" w:pos="8640"/>
        </w:tabs>
        <w:jc w:val="center"/>
        <w:rPr>
          <w:rFonts w:ascii="Arial" w:hAnsi="Arial" w:cs="Arial"/>
          <w:bCs/>
          <w:sz w:val="22"/>
          <w:szCs w:val="22"/>
        </w:rPr>
      </w:pPr>
      <w:r w:rsidRPr="00327084">
        <w:rPr>
          <w:rFonts w:ascii="Arial" w:hAnsi="Arial" w:cs="Arial"/>
          <w:bCs/>
          <w:sz w:val="22"/>
          <w:szCs w:val="22"/>
        </w:rPr>
        <w:t>COMPLAINT FORM</w:t>
      </w:r>
    </w:p>
    <w:p w14:paraId="183F081A" w14:textId="77777777" w:rsidR="009C2C53" w:rsidRPr="00327084" w:rsidRDefault="009C2C53" w:rsidP="009C2C53">
      <w:pPr>
        <w:tabs>
          <w:tab w:val="center" w:pos="4320"/>
          <w:tab w:val="right" w:pos="8640"/>
        </w:tabs>
        <w:jc w:val="center"/>
        <w:rPr>
          <w:rFonts w:ascii="Arial" w:hAnsi="Arial" w:cs="Arial"/>
          <w:bCs/>
          <w:sz w:val="22"/>
          <w:szCs w:val="22"/>
        </w:rPr>
      </w:pPr>
    </w:p>
    <w:p w14:paraId="452682DF" w14:textId="7777777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</w:p>
    <w:p w14:paraId="71776C0B" w14:textId="0C48A940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Your Name ____________________________________________________________</w:t>
      </w:r>
    </w:p>
    <w:p w14:paraId="0D78C355" w14:textId="7777777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</w:p>
    <w:p w14:paraId="6CEA458E" w14:textId="1A4F6E52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Your Address_______________________________________________________________</w:t>
      </w:r>
    </w:p>
    <w:p w14:paraId="727B42D5" w14:textId="7777777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</w:p>
    <w:p w14:paraId="7DBFD518" w14:textId="6E0C9B8B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Your Phone Number _____________________________________________________</w:t>
      </w:r>
    </w:p>
    <w:p w14:paraId="435EF354" w14:textId="7777777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</w:p>
    <w:p w14:paraId="2CA9AFDD" w14:textId="7777777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</w:p>
    <w:p w14:paraId="04CC7CAB" w14:textId="7777777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Complaint Against:</w:t>
      </w:r>
    </w:p>
    <w:p w14:paraId="33D75542" w14:textId="7777777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</w:p>
    <w:p w14:paraId="66EE9419" w14:textId="4887C3AE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Name ________________________________________________________________</w:t>
      </w:r>
    </w:p>
    <w:p w14:paraId="69B47C17" w14:textId="7777777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</w:p>
    <w:p w14:paraId="4C09659B" w14:textId="6C98348E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Address _______________________________________________________________</w:t>
      </w:r>
    </w:p>
    <w:p w14:paraId="1F8BD0B0" w14:textId="7777777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</w:p>
    <w:p w14:paraId="51D1C08F" w14:textId="6659BDC5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Nature of Complaint</w:t>
      </w:r>
      <w:r w:rsidR="00DD5968" w:rsidRPr="00327084">
        <w:rPr>
          <w:rFonts w:ascii="Arial" w:hAnsi="Arial" w:cs="Arial"/>
          <w:sz w:val="22"/>
          <w:szCs w:val="22"/>
        </w:rPr>
        <w:t xml:space="preserve"> </w:t>
      </w:r>
      <w:r w:rsidRPr="00327084">
        <w:rPr>
          <w:rFonts w:ascii="Arial" w:hAnsi="Arial" w:cs="Arial"/>
          <w:sz w:val="22"/>
          <w:szCs w:val="22"/>
        </w:rPr>
        <w:t>_____________________________________________________</w:t>
      </w:r>
    </w:p>
    <w:p w14:paraId="76D518DE" w14:textId="7777777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</w:p>
    <w:p w14:paraId="68280491" w14:textId="5DD289B8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______________________________________________________________________</w:t>
      </w:r>
    </w:p>
    <w:p w14:paraId="62441BB2" w14:textId="7777777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</w:p>
    <w:p w14:paraId="69E76084" w14:textId="75F4DB69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______________________________________________________________________</w:t>
      </w:r>
    </w:p>
    <w:p w14:paraId="6944BA16" w14:textId="7777777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</w:p>
    <w:p w14:paraId="0093AF43" w14:textId="2420A404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Date of Offen</w:t>
      </w:r>
      <w:r w:rsidR="00420963" w:rsidRPr="00327084">
        <w:rPr>
          <w:rFonts w:ascii="Arial" w:hAnsi="Arial" w:cs="Arial"/>
          <w:sz w:val="22"/>
          <w:szCs w:val="22"/>
        </w:rPr>
        <w:t>s</w:t>
      </w:r>
      <w:r w:rsidR="00AD1B0B" w:rsidRPr="00327084">
        <w:rPr>
          <w:rFonts w:ascii="Arial" w:hAnsi="Arial" w:cs="Arial"/>
          <w:sz w:val="22"/>
          <w:szCs w:val="22"/>
        </w:rPr>
        <w:t>e</w:t>
      </w:r>
      <w:r w:rsidRPr="00327084">
        <w:rPr>
          <w:rFonts w:ascii="Arial" w:hAnsi="Arial" w:cs="Arial"/>
          <w:sz w:val="22"/>
          <w:szCs w:val="22"/>
        </w:rPr>
        <w:t xml:space="preserve"> _______________ Frequency of Offense ______________________</w:t>
      </w:r>
    </w:p>
    <w:p w14:paraId="077EC562" w14:textId="77777777" w:rsidR="00DD5968" w:rsidRPr="00327084" w:rsidRDefault="00DD5968" w:rsidP="00DD5968">
      <w:pPr>
        <w:pStyle w:val="Default"/>
        <w:rPr>
          <w:rFonts w:ascii="Arial" w:hAnsi="Arial" w:cs="Arial"/>
          <w:sz w:val="22"/>
          <w:szCs w:val="22"/>
        </w:rPr>
      </w:pPr>
    </w:p>
    <w:p w14:paraId="3CB744AD" w14:textId="2566E46B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What have you done to attempt to solve the problem?</w:t>
      </w:r>
    </w:p>
    <w:p w14:paraId="7755AFF7" w14:textId="77777777" w:rsidR="00DD5968" w:rsidRPr="00327084" w:rsidRDefault="00DD5968" w:rsidP="00DD5968">
      <w:pPr>
        <w:pStyle w:val="Default"/>
        <w:rPr>
          <w:rFonts w:ascii="Arial" w:hAnsi="Arial" w:cs="Arial"/>
          <w:sz w:val="22"/>
          <w:szCs w:val="22"/>
        </w:rPr>
      </w:pPr>
    </w:p>
    <w:p w14:paraId="5DD2888C" w14:textId="3D50C84C" w:rsidR="009C2C53" w:rsidRPr="00327084" w:rsidRDefault="009C2C53" w:rsidP="00DD5968">
      <w:pPr>
        <w:tabs>
          <w:tab w:val="left" w:pos="3240"/>
          <w:tab w:val="left" w:pos="5400"/>
        </w:tabs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Talked to the neighbor</w:t>
      </w:r>
      <w:r w:rsidRPr="00327084">
        <w:rPr>
          <w:rFonts w:ascii="Arial" w:hAnsi="Arial" w:cs="Arial"/>
          <w:sz w:val="22"/>
          <w:szCs w:val="22"/>
        </w:rPr>
        <w:tab/>
      </w:r>
      <w:r w:rsidR="00DD5968" w:rsidRPr="00327084">
        <w:rPr>
          <w:rFonts w:ascii="Arial" w:hAnsi="Arial" w:cs="Arial"/>
          <w:sz w:val="22"/>
          <w:szCs w:val="22"/>
        </w:rPr>
        <w:t>Ye</w:t>
      </w:r>
      <w:r w:rsidRPr="00327084">
        <w:rPr>
          <w:rFonts w:ascii="Arial" w:hAnsi="Arial" w:cs="Arial"/>
          <w:sz w:val="22"/>
          <w:szCs w:val="22"/>
        </w:rPr>
        <w:t xml:space="preserve">s________ </w:t>
      </w:r>
      <w:r w:rsidR="00DD5968" w:rsidRPr="00327084">
        <w:rPr>
          <w:rFonts w:ascii="Arial" w:hAnsi="Arial" w:cs="Arial"/>
          <w:sz w:val="22"/>
          <w:szCs w:val="22"/>
        </w:rPr>
        <w:tab/>
      </w:r>
      <w:r w:rsidRPr="00327084">
        <w:rPr>
          <w:rFonts w:ascii="Arial" w:hAnsi="Arial" w:cs="Arial"/>
          <w:sz w:val="22"/>
          <w:szCs w:val="22"/>
        </w:rPr>
        <w:t>No__________</w:t>
      </w:r>
    </w:p>
    <w:p w14:paraId="70CD5725" w14:textId="5F20CD78" w:rsidR="009C2C53" w:rsidRPr="00327084" w:rsidRDefault="009C2C53" w:rsidP="00DD5968">
      <w:pPr>
        <w:tabs>
          <w:tab w:val="left" w:pos="3240"/>
          <w:tab w:val="left" w:pos="5400"/>
        </w:tabs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 xml:space="preserve">Contacted </w:t>
      </w:r>
      <w:r w:rsidR="000F066A" w:rsidRPr="00327084">
        <w:rPr>
          <w:rFonts w:ascii="Arial" w:hAnsi="Arial" w:cs="Arial"/>
          <w:sz w:val="22"/>
          <w:szCs w:val="22"/>
        </w:rPr>
        <w:t>C</w:t>
      </w:r>
      <w:r w:rsidRPr="00327084">
        <w:rPr>
          <w:rFonts w:ascii="Arial" w:hAnsi="Arial" w:cs="Arial"/>
          <w:sz w:val="22"/>
          <w:szCs w:val="22"/>
        </w:rPr>
        <w:t>o</w:t>
      </w:r>
      <w:r w:rsidR="00397366" w:rsidRPr="00327084">
        <w:rPr>
          <w:rFonts w:ascii="Arial" w:hAnsi="Arial" w:cs="Arial"/>
          <w:sz w:val="22"/>
          <w:szCs w:val="22"/>
        </w:rPr>
        <w:t>-</w:t>
      </w:r>
      <w:r w:rsidRPr="00327084">
        <w:rPr>
          <w:rFonts w:ascii="Arial" w:hAnsi="Arial" w:cs="Arial"/>
          <w:sz w:val="22"/>
          <w:szCs w:val="22"/>
        </w:rPr>
        <w:t>op office</w:t>
      </w:r>
      <w:r w:rsidR="00DD5968" w:rsidRPr="00327084">
        <w:rPr>
          <w:rFonts w:ascii="Arial" w:hAnsi="Arial" w:cs="Arial"/>
          <w:sz w:val="22"/>
          <w:szCs w:val="22"/>
        </w:rPr>
        <w:tab/>
      </w:r>
      <w:r w:rsidRPr="00327084">
        <w:rPr>
          <w:rFonts w:ascii="Arial" w:hAnsi="Arial" w:cs="Arial"/>
          <w:sz w:val="22"/>
          <w:szCs w:val="22"/>
        </w:rPr>
        <w:t xml:space="preserve">Yes________ </w:t>
      </w:r>
      <w:r w:rsidR="00DD5968" w:rsidRPr="00327084">
        <w:rPr>
          <w:rFonts w:ascii="Arial" w:hAnsi="Arial" w:cs="Arial"/>
          <w:sz w:val="22"/>
          <w:szCs w:val="22"/>
        </w:rPr>
        <w:tab/>
      </w:r>
      <w:r w:rsidRPr="00327084">
        <w:rPr>
          <w:rFonts w:ascii="Arial" w:hAnsi="Arial" w:cs="Arial"/>
          <w:sz w:val="22"/>
          <w:szCs w:val="22"/>
        </w:rPr>
        <w:t>No__________</w:t>
      </w:r>
    </w:p>
    <w:p w14:paraId="1095230D" w14:textId="087767D6" w:rsidR="009C2C53" w:rsidRPr="00327084" w:rsidRDefault="009C2C53" w:rsidP="00DD5968">
      <w:pPr>
        <w:tabs>
          <w:tab w:val="left" w:pos="3240"/>
          <w:tab w:val="left" w:pos="5400"/>
        </w:tabs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Contacted maintenance</w:t>
      </w:r>
      <w:r w:rsidR="00DD5968" w:rsidRPr="00327084">
        <w:rPr>
          <w:rFonts w:ascii="Arial" w:hAnsi="Arial" w:cs="Arial"/>
          <w:sz w:val="22"/>
          <w:szCs w:val="22"/>
        </w:rPr>
        <w:tab/>
      </w:r>
      <w:r w:rsidRPr="00327084">
        <w:rPr>
          <w:rFonts w:ascii="Arial" w:hAnsi="Arial" w:cs="Arial"/>
          <w:sz w:val="22"/>
          <w:szCs w:val="22"/>
        </w:rPr>
        <w:t xml:space="preserve">Yes________ </w:t>
      </w:r>
      <w:r w:rsidR="00DD5968" w:rsidRPr="00327084">
        <w:rPr>
          <w:rFonts w:ascii="Arial" w:hAnsi="Arial" w:cs="Arial"/>
          <w:sz w:val="22"/>
          <w:szCs w:val="22"/>
        </w:rPr>
        <w:tab/>
      </w:r>
      <w:r w:rsidRPr="00327084">
        <w:rPr>
          <w:rFonts w:ascii="Arial" w:hAnsi="Arial" w:cs="Arial"/>
          <w:sz w:val="22"/>
          <w:szCs w:val="22"/>
        </w:rPr>
        <w:t>No__________</w:t>
      </w:r>
    </w:p>
    <w:p w14:paraId="446E5FE5" w14:textId="67D73E27" w:rsidR="00587DCE" w:rsidRPr="00327084" w:rsidRDefault="00587DCE" w:rsidP="00DD5968">
      <w:pPr>
        <w:tabs>
          <w:tab w:val="left" w:pos="3240"/>
          <w:tab w:val="left" w:pos="5400"/>
        </w:tabs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Contacted managing agent</w:t>
      </w:r>
      <w:r w:rsidR="00DD5968" w:rsidRPr="00327084">
        <w:rPr>
          <w:rFonts w:ascii="Arial" w:hAnsi="Arial" w:cs="Arial"/>
          <w:sz w:val="22"/>
          <w:szCs w:val="22"/>
        </w:rPr>
        <w:tab/>
      </w:r>
      <w:r w:rsidRPr="00327084">
        <w:rPr>
          <w:rFonts w:ascii="Arial" w:hAnsi="Arial" w:cs="Arial"/>
          <w:sz w:val="22"/>
          <w:szCs w:val="22"/>
        </w:rPr>
        <w:t xml:space="preserve">Yes________ </w:t>
      </w:r>
      <w:r w:rsidR="00DD5968" w:rsidRPr="00327084">
        <w:rPr>
          <w:rFonts w:ascii="Arial" w:hAnsi="Arial" w:cs="Arial"/>
          <w:sz w:val="22"/>
          <w:szCs w:val="22"/>
        </w:rPr>
        <w:tab/>
      </w:r>
      <w:r w:rsidRPr="00327084">
        <w:rPr>
          <w:rFonts w:ascii="Arial" w:hAnsi="Arial" w:cs="Arial"/>
          <w:sz w:val="22"/>
          <w:szCs w:val="22"/>
        </w:rPr>
        <w:t>No__________</w:t>
      </w:r>
    </w:p>
    <w:p w14:paraId="5961BA8B" w14:textId="47784DF6" w:rsidR="009C2C53" w:rsidRPr="00327084" w:rsidRDefault="009C2C53" w:rsidP="00DD5968">
      <w:pPr>
        <w:tabs>
          <w:tab w:val="left" w:pos="3240"/>
          <w:tab w:val="left" w:pos="5400"/>
        </w:tabs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Contacted Police/Security</w:t>
      </w:r>
      <w:r w:rsidR="00DD5968" w:rsidRPr="00327084">
        <w:rPr>
          <w:rFonts w:ascii="Arial" w:hAnsi="Arial" w:cs="Arial"/>
          <w:sz w:val="22"/>
          <w:szCs w:val="22"/>
        </w:rPr>
        <w:tab/>
      </w:r>
      <w:r w:rsidRPr="00327084">
        <w:rPr>
          <w:rFonts w:ascii="Arial" w:hAnsi="Arial" w:cs="Arial"/>
          <w:sz w:val="22"/>
          <w:szCs w:val="22"/>
        </w:rPr>
        <w:t xml:space="preserve">Yes________ </w:t>
      </w:r>
      <w:r w:rsidR="00DD5968" w:rsidRPr="00327084">
        <w:rPr>
          <w:rFonts w:ascii="Arial" w:hAnsi="Arial" w:cs="Arial"/>
          <w:sz w:val="22"/>
          <w:szCs w:val="22"/>
        </w:rPr>
        <w:tab/>
      </w:r>
      <w:r w:rsidRPr="00327084">
        <w:rPr>
          <w:rFonts w:ascii="Arial" w:hAnsi="Arial" w:cs="Arial"/>
          <w:sz w:val="22"/>
          <w:szCs w:val="22"/>
        </w:rPr>
        <w:t>No__________</w:t>
      </w:r>
    </w:p>
    <w:p w14:paraId="153E44FC" w14:textId="28D18FB8" w:rsidR="009C2C53" w:rsidRPr="00327084" w:rsidRDefault="009C2C53" w:rsidP="00DD5968">
      <w:pPr>
        <w:tabs>
          <w:tab w:val="left" w:pos="3240"/>
          <w:tab w:val="left" w:pos="5400"/>
        </w:tabs>
        <w:rPr>
          <w:rFonts w:ascii="Arial" w:hAnsi="Arial" w:cs="Arial"/>
          <w:strike/>
          <w:sz w:val="22"/>
          <w:szCs w:val="22"/>
        </w:rPr>
      </w:pPr>
    </w:p>
    <w:p w14:paraId="10E92CE6" w14:textId="7777777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</w:p>
    <w:p w14:paraId="5C6C339E" w14:textId="603D756E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If yes to any of the above, what were the results</w:t>
      </w:r>
      <w:r w:rsidR="000F066A" w:rsidRPr="00327084">
        <w:rPr>
          <w:rFonts w:ascii="Arial" w:hAnsi="Arial" w:cs="Arial"/>
          <w:sz w:val="22"/>
          <w:szCs w:val="22"/>
        </w:rPr>
        <w:t>?</w:t>
      </w:r>
      <w:r w:rsidRPr="00327084">
        <w:rPr>
          <w:rFonts w:ascii="Arial" w:hAnsi="Arial" w:cs="Arial"/>
          <w:sz w:val="22"/>
          <w:szCs w:val="22"/>
        </w:rPr>
        <w:t xml:space="preserve"> ______________________________</w:t>
      </w:r>
    </w:p>
    <w:p w14:paraId="3E0519DA" w14:textId="7777777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</w:p>
    <w:p w14:paraId="64BD97C9" w14:textId="1BC643D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______________________________________________________________________</w:t>
      </w:r>
    </w:p>
    <w:p w14:paraId="5874E0D2" w14:textId="7777777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</w:p>
    <w:p w14:paraId="16E1BA39" w14:textId="542A442C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Is there any additional information you would like add?</w:t>
      </w:r>
      <w:r w:rsidR="00047D11" w:rsidRPr="00327084">
        <w:rPr>
          <w:rFonts w:ascii="Arial" w:hAnsi="Arial" w:cs="Arial"/>
          <w:sz w:val="22"/>
          <w:szCs w:val="22"/>
        </w:rPr>
        <w:t xml:space="preserve"> </w:t>
      </w:r>
      <w:r w:rsidRPr="00327084">
        <w:rPr>
          <w:rFonts w:ascii="Arial" w:hAnsi="Arial" w:cs="Arial"/>
          <w:sz w:val="22"/>
          <w:szCs w:val="22"/>
        </w:rPr>
        <w:t>__________________________</w:t>
      </w:r>
    </w:p>
    <w:p w14:paraId="6CB1DFB1" w14:textId="7777777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</w:p>
    <w:p w14:paraId="7EDF71F9" w14:textId="533A42F4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______________________________________________________________________</w:t>
      </w:r>
    </w:p>
    <w:p w14:paraId="55BFBE6F" w14:textId="7777777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</w:p>
    <w:p w14:paraId="37F99D37" w14:textId="78CB998F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Signature_________________________________</w:t>
      </w:r>
      <w:proofErr w:type="gramStart"/>
      <w:r w:rsidRPr="00327084">
        <w:rPr>
          <w:rFonts w:ascii="Arial" w:hAnsi="Arial" w:cs="Arial"/>
          <w:sz w:val="22"/>
          <w:szCs w:val="22"/>
        </w:rPr>
        <w:t>_  Date</w:t>
      </w:r>
      <w:proofErr w:type="gramEnd"/>
      <w:r w:rsidRPr="00327084">
        <w:rPr>
          <w:rFonts w:ascii="Arial" w:hAnsi="Arial" w:cs="Arial"/>
          <w:sz w:val="22"/>
          <w:szCs w:val="22"/>
        </w:rPr>
        <w:t xml:space="preserve"> _______________________</w:t>
      </w:r>
    </w:p>
    <w:p w14:paraId="7E11083D" w14:textId="77777777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</w:p>
    <w:p w14:paraId="6E761461" w14:textId="5CC92D76" w:rsidR="009C2C53" w:rsidRPr="00327084" w:rsidRDefault="009C2C53" w:rsidP="009C2C53">
      <w:pPr>
        <w:rPr>
          <w:rFonts w:ascii="Arial" w:hAnsi="Arial" w:cs="Arial"/>
          <w:sz w:val="22"/>
          <w:szCs w:val="22"/>
        </w:rPr>
      </w:pPr>
      <w:r w:rsidRPr="00327084">
        <w:rPr>
          <w:rFonts w:ascii="Arial" w:hAnsi="Arial" w:cs="Arial"/>
          <w:sz w:val="22"/>
          <w:szCs w:val="22"/>
        </w:rPr>
        <w:t>Office Comments</w:t>
      </w:r>
      <w:r w:rsidR="00047D11" w:rsidRPr="00327084">
        <w:rPr>
          <w:rFonts w:ascii="Arial" w:hAnsi="Arial" w:cs="Arial"/>
          <w:sz w:val="22"/>
          <w:szCs w:val="22"/>
        </w:rPr>
        <w:t xml:space="preserve"> </w:t>
      </w:r>
      <w:r w:rsidRPr="00327084">
        <w:rPr>
          <w:rFonts w:ascii="Arial" w:hAnsi="Arial" w:cs="Arial"/>
          <w:sz w:val="22"/>
          <w:szCs w:val="22"/>
        </w:rPr>
        <w:t>_______________________________________________________</w:t>
      </w:r>
    </w:p>
    <w:p w14:paraId="2CE1E920" w14:textId="77777777" w:rsidR="00047D11" w:rsidRPr="00327084" w:rsidRDefault="00047D11" w:rsidP="00047D11">
      <w:pPr>
        <w:pStyle w:val="Default"/>
        <w:rPr>
          <w:rFonts w:ascii="Arial" w:hAnsi="Arial" w:cs="Arial"/>
          <w:sz w:val="22"/>
          <w:szCs w:val="22"/>
        </w:rPr>
      </w:pPr>
    </w:p>
    <w:p w14:paraId="42F8AFC5" w14:textId="69AC8A35" w:rsidR="009C2C53" w:rsidRPr="00327084" w:rsidRDefault="009C2C53" w:rsidP="009C2C53">
      <w:pPr>
        <w:pBdr>
          <w:bottom w:val="single" w:sz="12" w:space="1" w:color="auto"/>
        </w:pBdr>
        <w:rPr>
          <w:rFonts w:ascii="Arial" w:hAnsi="Arial" w:cs="Arial"/>
          <w:sz w:val="22"/>
          <w:szCs w:val="22"/>
        </w:rPr>
      </w:pPr>
    </w:p>
    <w:p w14:paraId="1B3F0C57" w14:textId="77777777" w:rsidR="00047D11" w:rsidRPr="00327084" w:rsidRDefault="00047D11" w:rsidP="00047D11">
      <w:pPr>
        <w:pStyle w:val="Default"/>
        <w:rPr>
          <w:rFonts w:ascii="Arial" w:hAnsi="Arial" w:cs="Arial"/>
          <w:sz w:val="22"/>
          <w:szCs w:val="22"/>
        </w:rPr>
      </w:pPr>
    </w:p>
    <w:p w14:paraId="6F22CC05" w14:textId="73F493C6" w:rsidR="003F598E" w:rsidRPr="00C212A6" w:rsidRDefault="003F598E" w:rsidP="00C212A6">
      <w:pPr>
        <w:widowControl/>
        <w:autoSpaceDE/>
        <w:autoSpaceDN/>
        <w:adjustRightInd/>
        <w:spacing w:after="200" w:line="276" w:lineRule="auto"/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</w:p>
    <w:sectPr w:rsidR="003F598E" w:rsidRPr="00C212A6" w:rsidSect="00C212A6">
      <w:footerReference w:type="default" r:id="rId9"/>
      <w:pgSz w:w="12240" w:h="15840" w:code="1"/>
      <w:pgMar w:top="720" w:right="1440" w:bottom="108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768E7B" w14:textId="77777777" w:rsidR="006C34EB" w:rsidRDefault="006C34EB">
      <w:r>
        <w:separator/>
      </w:r>
    </w:p>
  </w:endnote>
  <w:endnote w:type="continuationSeparator" w:id="0">
    <w:p w14:paraId="31C93B7C" w14:textId="77777777" w:rsidR="006C34EB" w:rsidRDefault="006C34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77197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C6BED1" w14:textId="77777777" w:rsidR="00E44D4B" w:rsidRDefault="00E44D4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12A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0934ACB" w14:textId="289998F3" w:rsidR="00E44D4B" w:rsidRDefault="00E44D4B">
    <w:pPr>
      <w:pStyle w:val="Footer"/>
    </w:pPr>
    <w:r>
      <w:t>Revised August 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48CD2E" w14:textId="77777777" w:rsidR="006C34EB" w:rsidRDefault="006C34EB">
      <w:r>
        <w:separator/>
      </w:r>
    </w:p>
  </w:footnote>
  <w:footnote w:type="continuationSeparator" w:id="0">
    <w:p w14:paraId="7568B4E0" w14:textId="77777777" w:rsidR="006C34EB" w:rsidRDefault="006C34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DF9E6C58"/>
    <w:lvl w:ilvl="0">
      <w:numFmt w:val="bullet"/>
      <w:lvlText w:val="*"/>
      <w:lvlJc w:val="left"/>
    </w:lvl>
  </w:abstractNum>
  <w:abstractNum w:abstractNumId="1">
    <w:nsid w:val="01105E63"/>
    <w:multiLevelType w:val="hybridMultilevel"/>
    <w:tmpl w:val="8308299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347968"/>
    <w:multiLevelType w:val="hybridMultilevel"/>
    <w:tmpl w:val="A57C0FE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9BE6FB4"/>
    <w:multiLevelType w:val="hybridMultilevel"/>
    <w:tmpl w:val="9E940B4C"/>
    <w:lvl w:ilvl="0" w:tplc="937455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AF91157"/>
    <w:multiLevelType w:val="hybridMultilevel"/>
    <w:tmpl w:val="F1D4E9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0CD56EB6"/>
    <w:multiLevelType w:val="hybridMultilevel"/>
    <w:tmpl w:val="34CE408E"/>
    <w:lvl w:ilvl="0" w:tplc="0409000F">
      <w:start w:val="1"/>
      <w:numFmt w:val="decimal"/>
      <w:lvlText w:val="%1."/>
      <w:lvlJc w:val="left"/>
      <w:pPr>
        <w:ind w:left="1656" w:hanging="360"/>
      </w:p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6">
    <w:nsid w:val="107C1B3C"/>
    <w:multiLevelType w:val="hybridMultilevel"/>
    <w:tmpl w:val="1F0C8340"/>
    <w:lvl w:ilvl="0" w:tplc="0409000F">
      <w:start w:val="1"/>
      <w:numFmt w:val="decimal"/>
      <w:lvlText w:val="%1."/>
      <w:lvlJc w:val="left"/>
      <w:pPr>
        <w:ind w:left="1656" w:hanging="360"/>
      </w:pPr>
    </w:lvl>
    <w:lvl w:ilvl="1" w:tplc="04090019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7">
    <w:nsid w:val="11314630"/>
    <w:multiLevelType w:val="multilevel"/>
    <w:tmpl w:val="B5089D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>
    <w:nsid w:val="15C43453"/>
    <w:multiLevelType w:val="hybridMultilevel"/>
    <w:tmpl w:val="28AE0B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5E64275"/>
    <w:multiLevelType w:val="hybridMultilevel"/>
    <w:tmpl w:val="AE20AD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EBF3F04"/>
    <w:multiLevelType w:val="hybridMultilevel"/>
    <w:tmpl w:val="5DF6268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22B0F2D"/>
    <w:multiLevelType w:val="hybridMultilevel"/>
    <w:tmpl w:val="19B816A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26E1E83"/>
    <w:multiLevelType w:val="hybridMultilevel"/>
    <w:tmpl w:val="8842D58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B9BE402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E37930"/>
    <w:multiLevelType w:val="hybridMultilevel"/>
    <w:tmpl w:val="6FA690D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321E8E"/>
    <w:multiLevelType w:val="hybridMultilevel"/>
    <w:tmpl w:val="EFBA467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F9F3652"/>
    <w:multiLevelType w:val="hybridMultilevel"/>
    <w:tmpl w:val="CF00ABCE"/>
    <w:lvl w:ilvl="0" w:tplc="06320798">
      <w:start w:val="1"/>
      <w:numFmt w:val="lowerLetter"/>
      <w:lvlText w:val="(%1)"/>
      <w:lvlJc w:val="left"/>
      <w:pPr>
        <w:ind w:left="23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96" w:hanging="360"/>
      </w:pPr>
    </w:lvl>
    <w:lvl w:ilvl="2" w:tplc="0409001B" w:tentative="1">
      <w:start w:val="1"/>
      <w:numFmt w:val="lowerRoman"/>
      <w:lvlText w:val="%3."/>
      <w:lvlJc w:val="right"/>
      <w:pPr>
        <w:ind w:left="3816" w:hanging="180"/>
      </w:pPr>
    </w:lvl>
    <w:lvl w:ilvl="3" w:tplc="0409000F" w:tentative="1">
      <w:start w:val="1"/>
      <w:numFmt w:val="decimal"/>
      <w:lvlText w:val="%4."/>
      <w:lvlJc w:val="left"/>
      <w:pPr>
        <w:ind w:left="4536" w:hanging="360"/>
      </w:pPr>
    </w:lvl>
    <w:lvl w:ilvl="4" w:tplc="04090019" w:tentative="1">
      <w:start w:val="1"/>
      <w:numFmt w:val="lowerLetter"/>
      <w:lvlText w:val="%5."/>
      <w:lvlJc w:val="left"/>
      <w:pPr>
        <w:ind w:left="5256" w:hanging="360"/>
      </w:pPr>
    </w:lvl>
    <w:lvl w:ilvl="5" w:tplc="0409001B" w:tentative="1">
      <w:start w:val="1"/>
      <w:numFmt w:val="lowerRoman"/>
      <w:lvlText w:val="%6."/>
      <w:lvlJc w:val="right"/>
      <w:pPr>
        <w:ind w:left="5976" w:hanging="180"/>
      </w:pPr>
    </w:lvl>
    <w:lvl w:ilvl="6" w:tplc="0409000F" w:tentative="1">
      <w:start w:val="1"/>
      <w:numFmt w:val="decimal"/>
      <w:lvlText w:val="%7."/>
      <w:lvlJc w:val="left"/>
      <w:pPr>
        <w:ind w:left="6696" w:hanging="360"/>
      </w:pPr>
    </w:lvl>
    <w:lvl w:ilvl="7" w:tplc="04090019" w:tentative="1">
      <w:start w:val="1"/>
      <w:numFmt w:val="lowerLetter"/>
      <w:lvlText w:val="%8."/>
      <w:lvlJc w:val="left"/>
      <w:pPr>
        <w:ind w:left="7416" w:hanging="360"/>
      </w:pPr>
    </w:lvl>
    <w:lvl w:ilvl="8" w:tplc="0409001B" w:tentative="1">
      <w:start w:val="1"/>
      <w:numFmt w:val="lowerRoman"/>
      <w:lvlText w:val="%9."/>
      <w:lvlJc w:val="right"/>
      <w:pPr>
        <w:ind w:left="8136" w:hanging="180"/>
      </w:pPr>
    </w:lvl>
  </w:abstractNum>
  <w:abstractNum w:abstractNumId="16">
    <w:nsid w:val="30920C01"/>
    <w:multiLevelType w:val="hybridMultilevel"/>
    <w:tmpl w:val="5D50324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15A1846"/>
    <w:multiLevelType w:val="multilevel"/>
    <w:tmpl w:val="205E2994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>
    <w:nsid w:val="355F291F"/>
    <w:multiLevelType w:val="multilevel"/>
    <w:tmpl w:val="BF9E993E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>
    <w:nsid w:val="377662DF"/>
    <w:multiLevelType w:val="hybridMultilevel"/>
    <w:tmpl w:val="7CF074F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204488F"/>
    <w:multiLevelType w:val="hybridMultilevel"/>
    <w:tmpl w:val="47BED5C4"/>
    <w:lvl w:ilvl="0" w:tplc="04090015">
      <w:start w:val="1"/>
      <w:numFmt w:val="upperLetter"/>
      <w:lvlText w:val="%1."/>
      <w:lvlJc w:val="left"/>
      <w:pPr>
        <w:ind w:left="864" w:hanging="360"/>
      </w:pPr>
    </w:lvl>
    <w:lvl w:ilvl="1" w:tplc="0409000F">
      <w:start w:val="1"/>
      <w:numFmt w:val="decimal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1">
    <w:nsid w:val="4A932A4F"/>
    <w:multiLevelType w:val="hybridMultilevel"/>
    <w:tmpl w:val="5462A2A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AAA1EA9"/>
    <w:multiLevelType w:val="hybridMultilevel"/>
    <w:tmpl w:val="05FE372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AA5201"/>
    <w:multiLevelType w:val="hybridMultilevel"/>
    <w:tmpl w:val="02AE2D9A"/>
    <w:lvl w:ilvl="0" w:tplc="CE94B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CC13FA8"/>
    <w:multiLevelType w:val="hybridMultilevel"/>
    <w:tmpl w:val="AEFEB2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4E4F769C"/>
    <w:multiLevelType w:val="hybridMultilevel"/>
    <w:tmpl w:val="317EF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A77C90"/>
    <w:multiLevelType w:val="hybridMultilevel"/>
    <w:tmpl w:val="A45CF1EE"/>
    <w:lvl w:ilvl="0" w:tplc="257C83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2FF5507"/>
    <w:multiLevelType w:val="hybridMultilevel"/>
    <w:tmpl w:val="4818263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64E2EB8"/>
    <w:multiLevelType w:val="hybridMultilevel"/>
    <w:tmpl w:val="EFEA75AE"/>
    <w:lvl w:ilvl="0" w:tplc="EABCBE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68D168B"/>
    <w:multiLevelType w:val="hybridMultilevel"/>
    <w:tmpl w:val="099E64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5">
      <w:start w:val="1"/>
      <w:numFmt w:val="upperLetter"/>
      <w:lvlText w:val="%3."/>
      <w:lvlJc w:val="lef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5A6D61A8"/>
    <w:multiLevelType w:val="hybridMultilevel"/>
    <w:tmpl w:val="803C15E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1">
    <w:nsid w:val="5B8C587D"/>
    <w:multiLevelType w:val="hybridMultilevel"/>
    <w:tmpl w:val="E2F210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>
    <w:nsid w:val="5EFD5939"/>
    <w:multiLevelType w:val="hybridMultilevel"/>
    <w:tmpl w:val="1F0C8340"/>
    <w:lvl w:ilvl="0" w:tplc="0409000F">
      <w:start w:val="1"/>
      <w:numFmt w:val="decimal"/>
      <w:lvlText w:val="%1."/>
      <w:lvlJc w:val="left"/>
      <w:pPr>
        <w:ind w:left="1656" w:hanging="360"/>
      </w:p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33">
    <w:nsid w:val="5FB01BFB"/>
    <w:multiLevelType w:val="hybridMultilevel"/>
    <w:tmpl w:val="33F253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536284F"/>
    <w:multiLevelType w:val="hybridMultilevel"/>
    <w:tmpl w:val="8932E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5B81955"/>
    <w:multiLevelType w:val="hybridMultilevel"/>
    <w:tmpl w:val="E3A01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6C148C0"/>
    <w:multiLevelType w:val="hybridMultilevel"/>
    <w:tmpl w:val="22068B36"/>
    <w:lvl w:ilvl="0" w:tplc="F6D28712">
      <w:start w:val="1"/>
      <w:numFmt w:val="upperLetter"/>
      <w:lvlText w:val="%1."/>
      <w:lvlJc w:val="left"/>
      <w:pPr>
        <w:ind w:left="1080" w:hanging="360"/>
      </w:pPr>
      <w:rPr>
        <w:rFonts w:ascii="Tahoma" w:eastAsia="Times New Roman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7BC52D4"/>
    <w:multiLevelType w:val="hybridMultilevel"/>
    <w:tmpl w:val="575E164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8CD4FA2"/>
    <w:multiLevelType w:val="multilevel"/>
    <w:tmpl w:val="35E2665E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ascii="Tahoma" w:eastAsia="Times New Roman" w:hAnsi="Tahoma" w:cs="Tahoma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9">
    <w:nsid w:val="6ADD7158"/>
    <w:multiLevelType w:val="hybridMultilevel"/>
    <w:tmpl w:val="05B696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C23463C"/>
    <w:multiLevelType w:val="multilevel"/>
    <w:tmpl w:val="205E2994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1">
    <w:nsid w:val="6E6E3120"/>
    <w:multiLevelType w:val="multilevel"/>
    <w:tmpl w:val="25964BFA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2">
    <w:nsid w:val="6F5A27F2"/>
    <w:multiLevelType w:val="hybridMultilevel"/>
    <w:tmpl w:val="A888F0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59F1CB5"/>
    <w:multiLevelType w:val="hybridMultilevel"/>
    <w:tmpl w:val="988004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>
    <w:nsid w:val="76C81612"/>
    <w:multiLevelType w:val="hybridMultilevel"/>
    <w:tmpl w:val="27C898E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15">
      <w:start w:val="1"/>
      <w:numFmt w:val="upp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70D79C7"/>
    <w:multiLevelType w:val="hybridMultilevel"/>
    <w:tmpl w:val="1076D55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9306B0C"/>
    <w:multiLevelType w:val="hybridMultilevel"/>
    <w:tmpl w:val="14F0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CB861AD"/>
    <w:multiLevelType w:val="multilevel"/>
    <w:tmpl w:val="033A3856"/>
    <w:lvl w:ilvl="0">
      <w:start w:val="1"/>
      <w:numFmt w:val="decimal"/>
      <w:lvlText w:val="Tab %1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Section %1.%2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b/>
        <w:i w:val="0"/>
        <w:color w:val="auto"/>
        <w:sz w:val="24"/>
        <w:szCs w:val="24"/>
      </w:r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440" w:hanging="720"/>
      </w:pPr>
      <w:rPr>
        <w:rFonts w:ascii="Arial" w:hAnsi="Arial" w:cs="Times New Roman" w:hint="default"/>
        <w:b w:val="0"/>
        <w:i w:val="0"/>
        <w:color w:val="auto"/>
      </w:r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3168"/>
        </w:tabs>
        <w:ind w:left="6120" w:hanging="1080"/>
      </w:pPr>
      <w:rPr>
        <w:rFonts w:cs="Times New Roman" w:hint="default"/>
      </w:rPr>
    </w:lvl>
    <w:lvl w:ilvl="5">
      <w:start w:val="1"/>
      <w:numFmt w:val="lowerLetter"/>
      <w:lvlText w:val="%6)"/>
      <w:lvlJc w:val="left"/>
      <w:pPr>
        <w:tabs>
          <w:tab w:val="num" w:pos="3312"/>
        </w:tabs>
        <w:ind w:left="3312" w:hanging="432"/>
      </w:pPr>
      <w:rPr>
        <w:rFonts w:cs="Times New Roman" w:hint="default"/>
      </w:rPr>
    </w:lvl>
    <w:lvl w:ilvl="6">
      <w:start w:val="1"/>
      <w:numFmt w:val="lowerRoman"/>
      <w:lvlText w:val="%7)"/>
      <w:lvlJc w:val="right"/>
      <w:pPr>
        <w:tabs>
          <w:tab w:val="num" w:pos="3456"/>
        </w:tabs>
        <w:ind w:left="3456" w:hanging="288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3600"/>
        </w:tabs>
        <w:ind w:left="3600" w:hanging="432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3744"/>
        </w:tabs>
        <w:ind w:left="3744" w:hanging="144"/>
      </w:pPr>
      <w:rPr>
        <w:rFonts w:cs="Times New Roman" w:hint="default"/>
      </w:rPr>
    </w:lvl>
  </w:abstractNum>
  <w:num w:numId="1">
    <w:abstractNumId w:val="16"/>
  </w:num>
  <w:num w:numId="2">
    <w:abstractNumId w:val="19"/>
  </w:num>
  <w:num w:numId="3">
    <w:abstractNumId w:val="22"/>
  </w:num>
  <w:num w:numId="4">
    <w:abstractNumId w:val="17"/>
  </w:num>
  <w:num w:numId="5">
    <w:abstractNumId w:val="7"/>
  </w:num>
  <w:num w:numId="6">
    <w:abstractNumId w:val="18"/>
  </w:num>
  <w:num w:numId="7">
    <w:abstractNumId w:val="1"/>
  </w:num>
  <w:num w:numId="8">
    <w:abstractNumId w:val="47"/>
  </w:num>
  <w:num w:numId="9">
    <w:abstractNumId w:val="40"/>
  </w:num>
  <w:num w:numId="10">
    <w:abstractNumId w:val="41"/>
  </w:num>
  <w:num w:numId="11">
    <w:abstractNumId w:val="38"/>
  </w:num>
  <w:num w:numId="12">
    <w:abstractNumId w:val="36"/>
  </w:num>
  <w:num w:numId="13">
    <w:abstractNumId w:val="10"/>
  </w:num>
  <w:num w:numId="14">
    <w:abstractNumId w:val="9"/>
  </w:num>
  <w:num w:numId="15">
    <w:abstractNumId w:val="13"/>
  </w:num>
  <w:num w:numId="16">
    <w:abstractNumId w:val="37"/>
  </w:num>
  <w:num w:numId="17">
    <w:abstractNumId w:val="44"/>
  </w:num>
  <w:num w:numId="18">
    <w:abstractNumId w:val="21"/>
  </w:num>
  <w:num w:numId="19">
    <w:abstractNumId w:val="15"/>
  </w:num>
  <w:num w:numId="20">
    <w:abstractNumId w:val="20"/>
  </w:num>
  <w:num w:numId="21">
    <w:abstractNumId w:val="5"/>
  </w:num>
  <w:num w:numId="22">
    <w:abstractNumId w:val="32"/>
  </w:num>
  <w:num w:numId="23">
    <w:abstractNumId w:val="33"/>
  </w:num>
  <w:num w:numId="24">
    <w:abstractNumId w:val="45"/>
  </w:num>
  <w:num w:numId="25">
    <w:abstractNumId w:val="12"/>
  </w:num>
  <w:num w:numId="26">
    <w:abstractNumId w:val="43"/>
  </w:num>
  <w:num w:numId="27">
    <w:abstractNumId w:val="30"/>
  </w:num>
  <w:num w:numId="28">
    <w:abstractNumId w:val="24"/>
  </w:num>
  <w:num w:numId="29">
    <w:abstractNumId w:val="8"/>
  </w:num>
  <w:num w:numId="30">
    <w:abstractNumId w:val="11"/>
  </w:num>
  <w:num w:numId="31">
    <w:abstractNumId w:val="2"/>
  </w:num>
  <w:num w:numId="32">
    <w:abstractNumId w:val="6"/>
  </w:num>
  <w:num w:numId="33">
    <w:abstractNumId w:val="46"/>
  </w:num>
  <w:num w:numId="34">
    <w:abstractNumId w:val="27"/>
  </w:num>
  <w:num w:numId="35">
    <w:abstractNumId w:val="42"/>
  </w:num>
  <w:num w:numId="36">
    <w:abstractNumId w:val="39"/>
  </w:num>
  <w:num w:numId="37">
    <w:abstractNumId w:val="25"/>
  </w:num>
  <w:num w:numId="38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39">
    <w:abstractNumId w:val="29"/>
  </w:num>
  <w:num w:numId="40">
    <w:abstractNumId w:val="31"/>
  </w:num>
  <w:num w:numId="41">
    <w:abstractNumId w:val="4"/>
  </w:num>
  <w:num w:numId="42">
    <w:abstractNumId w:val="26"/>
  </w:num>
  <w:num w:numId="43">
    <w:abstractNumId w:val="3"/>
  </w:num>
  <w:num w:numId="44">
    <w:abstractNumId w:val="28"/>
  </w:num>
  <w:num w:numId="45">
    <w:abstractNumId w:val="34"/>
  </w:num>
  <w:num w:numId="46">
    <w:abstractNumId w:val="14"/>
  </w:num>
  <w:num w:numId="47">
    <w:abstractNumId w:val="35"/>
  </w:num>
  <w:num w:numId="48">
    <w:abstractNumId w:val="23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defaultTabStop w:val="144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wtzQ3MDW1MDBT0lEKTi0uzszPAykwrAUA21+j4SwAAAA="/>
  </w:docVars>
  <w:rsids>
    <w:rsidRoot w:val="00086CD6"/>
    <w:rsid w:val="00002386"/>
    <w:rsid w:val="00002757"/>
    <w:rsid w:val="00002A30"/>
    <w:rsid w:val="00003BAA"/>
    <w:rsid w:val="00005AE7"/>
    <w:rsid w:val="00005CDF"/>
    <w:rsid w:val="000065CB"/>
    <w:rsid w:val="00007AB9"/>
    <w:rsid w:val="00010255"/>
    <w:rsid w:val="00010EED"/>
    <w:rsid w:val="00012132"/>
    <w:rsid w:val="00013466"/>
    <w:rsid w:val="000135E1"/>
    <w:rsid w:val="000137A6"/>
    <w:rsid w:val="00013CFD"/>
    <w:rsid w:val="000140B1"/>
    <w:rsid w:val="0001446D"/>
    <w:rsid w:val="0001560B"/>
    <w:rsid w:val="000156F5"/>
    <w:rsid w:val="00020E8A"/>
    <w:rsid w:val="000212A1"/>
    <w:rsid w:val="000215A4"/>
    <w:rsid w:val="000224A6"/>
    <w:rsid w:val="00022F11"/>
    <w:rsid w:val="00025804"/>
    <w:rsid w:val="00025C35"/>
    <w:rsid w:val="00026300"/>
    <w:rsid w:val="00030DF2"/>
    <w:rsid w:val="00030F2F"/>
    <w:rsid w:val="00031BDA"/>
    <w:rsid w:val="00031BF9"/>
    <w:rsid w:val="00032A84"/>
    <w:rsid w:val="00033B86"/>
    <w:rsid w:val="00034281"/>
    <w:rsid w:val="00034A21"/>
    <w:rsid w:val="00036902"/>
    <w:rsid w:val="000377A4"/>
    <w:rsid w:val="000406F1"/>
    <w:rsid w:val="00040B39"/>
    <w:rsid w:val="00041409"/>
    <w:rsid w:val="00041B7B"/>
    <w:rsid w:val="00042A9E"/>
    <w:rsid w:val="000430BA"/>
    <w:rsid w:val="0004437C"/>
    <w:rsid w:val="00044885"/>
    <w:rsid w:val="00046CC1"/>
    <w:rsid w:val="00047D11"/>
    <w:rsid w:val="000520CD"/>
    <w:rsid w:val="0005216C"/>
    <w:rsid w:val="00054BA9"/>
    <w:rsid w:val="000568C7"/>
    <w:rsid w:val="00064466"/>
    <w:rsid w:val="00065348"/>
    <w:rsid w:val="00065A9E"/>
    <w:rsid w:val="0006696D"/>
    <w:rsid w:val="000670E6"/>
    <w:rsid w:val="00071505"/>
    <w:rsid w:val="0007363D"/>
    <w:rsid w:val="000737F7"/>
    <w:rsid w:val="0007537B"/>
    <w:rsid w:val="000774D6"/>
    <w:rsid w:val="0008083D"/>
    <w:rsid w:val="00083991"/>
    <w:rsid w:val="00083DFC"/>
    <w:rsid w:val="0008509F"/>
    <w:rsid w:val="00085756"/>
    <w:rsid w:val="00085ACB"/>
    <w:rsid w:val="00085BE0"/>
    <w:rsid w:val="00086CD6"/>
    <w:rsid w:val="00087967"/>
    <w:rsid w:val="000910D0"/>
    <w:rsid w:val="00092809"/>
    <w:rsid w:val="00093583"/>
    <w:rsid w:val="000935A4"/>
    <w:rsid w:val="00094E31"/>
    <w:rsid w:val="00095736"/>
    <w:rsid w:val="0009678E"/>
    <w:rsid w:val="000979EA"/>
    <w:rsid w:val="000A15EC"/>
    <w:rsid w:val="000A2DC3"/>
    <w:rsid w:val="000A501B"/>
    <w:rsid w:val="000A5143"/>
    <w:rsid w:val="000A5538"/>
    <w:rsid w:val="000A76AF"/>
    <w:rsid w:val="000B03F6"/>
    <w:rsid w:val="000B044B"/>
    <w:rsid w:val="000B167C"/>
    <w:rsid w:val="000B2534"/>
    <w:rsid w:val="000B2927"/>
    <w:rsid w:val="000B31E5"/>
    <w:rsid w:val="000B3465"/>
    <w:rsid w:val="000B452D"/>
    <w:rsid w:val="000B5E1B"/>
    <w:rsid w:val="000B653D"/>
    <w:rsid w:val="000B7875"/>
    <w:rsid w:val="000C05EA"/>
    <w:rsid w:val="000C508C"/>
    <w:rsid w:val="000C521B"/>
    <w:rsid w:val="000C627B"/>
    <w:rsid w:val="000C6295"/>
    <w:rsid w:val="000C725F"/>
    <w:rsid w:val="000C7585"/>
    <w:rsid w:val="000C75AA"/>
    <w:rsid w:val="000C76E1"/>
    <w:rsid w:val="000D06EB"/>
    <w:rsid w:val="000D201E"/>
    <w:rsid w:val="000D2C0A"/>
    <w:rsid w:val="000D3AC4"/>
    <w:rsid w:val="000D59E4"/>
    <w:rsid w:val="000D641A"/>
    <w:rsid w:val="000D6EFD"/>
    <w:rsid w:val="000D7431"/>
    <w:rsid w:val="000D7F27"/>
    <w:rsid w:val="000E05E3"/>
    <w:rsid w:val="000E15FD"/>
    <w:rsid w:val="000E1A4E"/>
    <w:rsid w:val="000E1BC6"/>
    <w:rsid w:val="000E4130"/>
    <w:rsid w:val="000E4DE2"/>
    <w:rsid w:val="000E4FB3"/>
    <w:rsid w:val="000E514B"/>
    <w:rsid w:val="000E5B21"/>
    <w:rsid w:val="000E5EE6"/>
    <w:rsid w:val="000E6101"/>
    <w:rsid w:val="000E634C"/>
    <w:rsid w:val="000E6909"/>
    <w:rsid w:val="000F066A"/>
    <w:rsid w:val="000F1BB1"/>
    <w:rsid w:val="000F35D9"/>
    <w:rsid w:val="000F3E7C"/>
    <w:rsid w:val="000F482E"/>
    <w:rsid w:val="000F4B22"/>
    <w:rsid w:val="000F54F0"/>
    <w:rsid w:val="000F6370"/>
    <w:rsid w:val="000F7A78"/>
    <w:rsid w:val="000F7EC5"/>
    <w:rsid w:val="001000ED"/>
    <w:rsid w:val="0010033D"/>
    <w:rsid w:val="00101530"/>
    <w:rsid w:val="00102AF7"/>
    <w:rsid w:val="001041A9"/>
    <w:rsid w:val="001050F1"/>
    <w:rsid w:val="00105A65"/>
    <w:rsid w:val="0010632C"/>
    <w:rsid w:val="001063A8"/>
    <w:rsid w:val="00106D0F"/>
    <w:rsid w:val="00111FA3"/>
    <w:rsid w:val="001150CC"/>
    <w:rsid w:val="00116405"/>
    <w:rsid w:val="001172D6"/>
    <w:rsid w:val="00120F74"/>
    <w:rsid w:val="0012299E"/>
    <w:rsid w:val="001234BC"/>
    <w:rsid w:val="00124951"/>
    <w:rsid w:val="0012591B"/>
    <w:rsid w:val="00126251"/>
    <w:rsid w:val="00134419"/>
    <w:rsid w:val="00134DC2"/>
    <w:rsid w:val="00134DC5"/>
    <w:rsid w:val="00137838"/>
    <w:rsid w:val="00141AA9"/>
    <w:rsid w:val="00141B86"/>
    <w:rsid w:val="001428E2"/>
    <w:rsid w:val="00142AAC"/>
    <w:rsid w:val="00142E02"/>
    <w:rsid w:val="001445BA"/>
    <w:rsid w:val="00145965"/>
    <w:rsid w:val="00146ABE"/>
    <w:rsid w:val="00146D75"/>
    <w:rsid w:val="00146DDF"/>
    <w:rsid w:val="001474D1"/>
    <w:rsid w:val="001475BC"/>
    <w:rsid w:val="001500A2"/>
    <w:rsid w:val="00150B60"/>
    <w:rsid w:val="00150BB0"/>
    <w:rsid w:val="00151CCE"/>
    <w:rsid w:val="001539AB"/>
    <w:rsid w:val="0015471D"/>
    <w:rsid w:val="00154954"/>
    <w:rsid w:val="00155384"/>
    <w:rsid w:val="0015545A"/>
    <w:rsid w:val="00155FCF"/>
    <w:rsid w:val="00156791"/>
    <w:rsid w:val="0015745A"/>
    <w:rsid w:val="00157FB9"/>
    <w:rsid w:val="00160E1B"/>
    <w:rsid w:val="00161A09"/>
    <w:rsid w:val="00161E30"/>
    <w:rsid w:val="00163DD9"/>
    <w:rsid w:val="00164AEC"/>
    <w:rsid w:val="00164CF2"/>
    <w:rsid w:val="00165C4C"/>
    <w:rsid w:val="001671B9"/>
    <w:rsid w:val="00170075"/>
    <w:rsid w:val="00170B25"/>
    <w:rsid w:val="00171827"/>
    <w:rsid w:val="00171953"/>
    <w:rsid w:val="00174714"/>
    <w:rsid w:val="00174C14"/>
    <w:rsid w:val="001754CB"/>
    <w:rsid w:val="00176935"/>
    <w:rsid w:val="001778EA"/>
    <w:rsid w:val="00177EEC"/>
    <w:rsid w:val="00187960"/>
    <w:rsid w:val="001910CD"/>
    <w:rsid w:val="00191233"/>
    <w:rsid w:val="00193A2A"/>
    <w:rsid w:val="001951BE"/>
    <w:rsid w:val="001958E7"/>
    <w:rsid w:val="001959C7"/>
    <w:rsid w:val="001976DE"/>
    <w:rsid w:val="001A0427"/>
    <w:rsid w:val="001A0DD4"/>
    <w:rsid w:val="001A100A"/>
    <w:rsid w:val="001A1924"/>
    <w:rsid w:val="001A1E06"/>
    <w:rsid w:val="001A2472"/>
    <w:rsid w:val="001A3DE6"/>
    <w:rsid w:val="001A4740"/>
    <w:rsid w:val="001A5F3A"/>
    <w:rsid w:val="001A7347"/>
    <w:rsid w:val="001B12BA"/>
    <w:rsid w:val="001B3A6E"/>
    <w:rsid w:val="001B5376"/>
    <w:rsid w:val="001B5B5D"/>
    <w:rsid w:val="001B5F3D"/>
    <w:rsid w:val="001B60B9"/>
    <w:rsid w:val="001B70F2"/>
    <w:rsid w:val="001B7D41"/>
    <w:rsid w:val="001C2305"/>
    <w:rsid w:val="001C2558"/>
    <w:rsid w:val="001C41DC"/>
    <w:rsid w:val="001C42A0"/>
    <w:rsid w:val="001C61B4"/>
    <w:rsid w:val="001C7811"/>
    <w:rsid w:val="001D1C04"/>
    <w:rsid w:val="001D1D29"/>
    <w:rsid w:val="001D32FC"/>
    <w:rsid w:val="001D3EEC"/>
    <w:rsid w:val="001D5937"/>
    <w:rsid w:val="001D5BE0"/>
    <w:rsid w:val="001D744B"/>
    <w:rsid w:val="001D7483"/>
    <w:rsid w:val="001D799E"/>
    <w:rsid w:val="001E0CC2"/>
    <w:rsid w:val="001E26D1"/>
    <w:rsid w:val="001E3F39"/>
    <w:rsid w:val="001E471E"/>
    <w:rsid w:val="001E531B"/>
    <w:rsid w:val="001E57FF"/>
    <w:rsid w:val="001E5A96"/>
    <w:rsid w:val="001E746B"/>
    <w:rsid w:val="001F0375"/>
    <w:rsid w:val="001F20EA"/>
    <w:rsid w:val="001F26D6"/>
    <w:rsid w:val="001F40BB"/>
    <w:rsid w:val="001F629F"/>
    <w:rsid w:val="001F6504"/>
    <w:rsid w:val="001F6D7A"/>
    <w:rsid w:val="001F7DEB"/>
    <w:rsid w:val="001F7ED8"/>
    <w:rsid w:val="00200639"/>
    <w:rsid w:val="00200759"/>
    <w:rsid w:val="00200B67"/>
    <w:rsid w:val="0020236A"/>
    <w:rsid w:val="00202657"/>
    <w:rsid w:val="00202857"/>
    <w:rsid w:val="00202C9B"/>
    <w:rsid w:val="00204DF7"/>
    <w:rsid w:val="00205F0A"/>
    <w:rsid w:val="00207142"/>
    <w:rsid w:val="00207BC8"/>
    <w:rsid w:val="00207D06"/>
    <w:rsid w:val="00211E63"/>
    <w:rsid w:val="002130DB"/>
    <w:rsid w:val="00213C71"/>
    <w:rsid w:val="00213F86"/>
    <w:rsid w:val="00214759"/>
    <w:rsid w:val="00215D2D"/>
    <w:rsid w:val="00220850"/>
    <w:rsid w:val="00221188"/>
    <w:rsid w:val="00221337"/>
    <w:rsid w:val="00222FF3"/>
    <w:rsid w:val="00224C6F"/>
    <w:rsid w:val="00224E1A"/>
    <w:rsid w:val="0022538E"/>
    <w:rsid w:val="0022553D"/>
    <w:rsid w:val="00225DD6"/>
    <w:rsid w:val="00225E3E"/>
    <w:rsid w:val="002261AF"/>
    <w:rsid w:val="00233824"/>
    <w:rsid w:val="00237B06"/>
    <w:rsid w:val="00240D87"/>
    <w:rsid w:val="0024183A"/>
    <w:rsid w:val="00242154"/>
    <w:rsid w:val="00243355"/>
    <w:rsid w:val="002450D0"/>
    <w:rsid w:val="00245857"/>
    <w:rsid w:val="002525A2"/>
    <w:rsid w:val="00254598"/>
    <w:rsid w:val="00254A5D"/>
    <w:rsid w:val="00255448"/>
    <w:rsid w:val="00255C3C"/>
    <w:rsid w:val="00255D8E"/>
    <w:rsid w:val="00257519"/>
    <w:rsid w:val="00260731"/>
    <w:rsid w:val="00261A0E"/>
    <w:rsid w:val="00261E35"/>
    <w:rsid w:val="0026243F"/>
    <w:rsid w:val="0026274C"/>
    <w:rsid w:val="002635E7"/>
    <w:rsid w:val="00264CCC"/>
    <w:rsid w:val="00265859"/>
    <w:rsid w:val="0026594C"/>
    <w:rsid w:val="00266B9D"/>
    <w:rsid w:val="0026743D"/>
    <w:rsid w:val="00274FAE"/>
    <w:rsid w:val="00276158"/>
    <w:rsid w:val="00276927"/>
    <w:rsid w:val="002819B3"/>
    <w:rsid w:val="002838CA"/>
    <w:rsid w:val="00283967"/>
    <w:rsid w:val="00286682"/>
    <w:rsid w:val="00286AA2"/>
    <w:rsid w:val="00286F4A"/>
    <w:rsid w:val="00292FD3"/>
    <w:rsid w:val="00294270"/>
    <w:rsid w:val="002961EA"/>
    <w:rsid w:val="002967A6"/>
    <w:rsid w:val="00296E87"/>
    <w:rsid w:val="00296F64"/>
    <w:rsid w:val="002A2F8F"/>
    <w:rsid w:val="002A43D7"/>
    <w:rsid w:val="002A729B"/>
    <w:rsid w:val="002B057A"/>
    <w:rsid w:val="002B0D55"/>
    <w:rsid w:val="002B1B1D"/>
    <w:rsid w:val="002B1D0A"/>
    <w:rsid w:val="002B1F65"/>
    <w:rsid w:val="002B215C"/>
    <w:rsid w:val="002B3B9E"/>
    <w:rsid w:val="002B551E"/>
    <w:rsid w:val="002B6502"/>
    <w:rsid w:val="002B6FB7"/>
    <w:rsid w:val="002B72BD"/>
    <w:rsid w:val="002C0049"/>
    <w:rsid w:val="002C0237"/>
    <w:rsid w:val="002C191A"/>
    <w:rsid w:val="002C284A"/>
    <w:rsid w:val="002C62DF"/>
    <w:rsid w:val="002C6314"/>
    <w:rsid w:val="002C6CD3"/>
    <w:rsid w:val="002C7327"/>
    <w:rsid w:val="002C777A"/>
    <w:rsid w:val="002D0068"/>
    <w:rsid w:val="002D23C5"/>
    <w:rsid w:val="002D3E17"/>
    <w:rsid w:val="002D4E14"/>
    <w:rsid w:val="002D66DA"/>
    <w:rsid w:val="002E0085"/>
    <w:rsid w:val="002E061F"/>
    <w:rsid w:val="002E12A3"/>
    <w:rsid w:val="002E34BA"/>
    <w:rsid w:val="002E511D"/>
    <w:rsid w:val="002E51F0"/>
    <w:rsid w:val="002E6176"/>
    <w:rsid w:val="002E61AC"/>
    <w:rsid w:val="002E7326"/>
    <w:rsid w:val="002E746B"/>
    <w:rsid w:val="002E781F"/>
    <w:rsid w:val="002E7B03"/>
    <w:rsid w:val="002F07B2"/>
    <w:rsid w:val="002F0A07"/>
    <w:rsid w:val="002F0D48"/>
    <w:rsid w:val="002F29D7"/>
    <w:rsid w:val="002F35D8"/>
    <w:rsid w:val="002F4054"/>
    <w:rsid w:val="002F427D"/>
    <w:rsid w:val="002F4A05"/>
    <w:rsid w:val="002F7C41"/>
    <w:rsid w:val="002F7D03"/>
    <w:rsid w:val="00301336"/>
    <w:rsid w:val="00301C25"/>
    <w:rsid w:val="00304794"/>
    <w:rsid w:val="00304930"/>
    <w:rsid w:val="00304D0A"/>
    <w:rsid w:val="00304FF8"/>
    <w:rsid w:val="00305520"/>
    <w:rsid w:val="00306288"/>
    <w:rsid w:val="00310207"/>
    <w:rsid w:val="003102C4"/>
    <w:rsid w:val="00313E6D"/>
    <w:rsid w:val="00314482"/>
    <w:rsid w:val="00317FCB"/>
    <w:rsid w:val="003217D3"/>
    <w:rsid w:val="00321995"/>
    <w:rsid w:val="00321FEC"/>
    <w:rsid w:val="003231D6"/>
    <w:rsid w:val="00323E00"/>
    <w:rsid w:val="0032484F"/>
    <w:rsid w:val="00324E4A"/>
    <w:rsid w:val="00325165"/>
    <w:rsid w:val="00325357"/>
    <w:rsid w:val="00327084"/>
    <w:rsid w:val="00331A00"/>
    <w:rsid w:val="003328A7"/>
    <w:rsid w:val="003333B8"/>
    <w:rsid w:val="00334902"/>
    <w:rsid w:val="00334A9D"/>
    <w:rsid w:val="00334F34"/>
    <w:rsid w:val="00340CB9"/>
    <w:rsid w:val="0034131D"/>
    <w:rsid w:val="00343874"/>
    <w:rsid w:val="00346F14"/>
    <w:rsid w:val="00350108"/>
    <w:rsid w:val="00350551"/>
    <w:rsid w:val="00350568"/>
    <w:rsid w:val="003514D8"/>
    <w:rsid w:val="00352940"/>
    <w:rsid w:val="00352D5F"/>
    <w:rsid w:val="00352ED9"/>
    <w:rsid w:val="00352FED"/>
    <w:rsid w:val="0035300C"/>
    <w:rsid w:val="003530B4"/>
    <w:rsid w:val="00353524"/>
    <w:rsid w:val="00353946"/>
    <w:rsid w:val="00353B99"/>
    <w:rsid w:val="00353BDE"/>
    <w:rsid w:val="0035708F"/>
    <w:rsid w:val="00360629"/>
    <w:rsid w:val="00360983"/>
    <w:rsid w:val="00360D96"/>
    <w:rsid w:val="00360F00"/>
    <w:rsid w:val="00360F8D"/>
    <w:rsid w:val="00360FC2"/>
    <w:rsid w:val="00362499"/>
    <w:rsid w:val="00363724"/>
    <w:rsid w:val="00365510"/>
    <w:rsid w:val="00371A14"/>
    <w:rsid w:val="003735AA"/>
    <w:rsid w:val="003740A2"/>
    <w:rsid w:val="0037410D"/>
    <w:rsid w:val="00374231"/>
    <w:rsid w:val="00376021"/>
    <w:rsid w:val="00376351"/>
    <w:rsid w:val="003769F8"/>
    <w:rsid w:val="0037704E"/>
    <w:rsid w:val="00377B58"/>
    <w:rsid w:val="00377E19"/>
    <w:rsid w:val="00380AE6"/>
    <w:rsid w:val="00380C29"/>
    <w:rsid w:val="0038172E"/>
    <w:rsid w:val="003828C8"/>
    <w:rsid w:val="003833CB"/>
    <w:rsid w:val="003848CB"/>
    <w:rsid w:val="00384AD0"/>
    <w:rsid w:val="00384EFF"/>
    <w:rsid w:val="00385109"/>
    <w:rsid w:val="0038756E"/>
    <w:rsid w:val="00391DC0"/>
    <w:rsid w:val="00392135"/>
    <w:rsid w:val="003925C3"/>
    <w:rsid w:val="0039284A"/>
    <w:rsid w:val="003936F9"/>
    <w:rsid w:val="00393709"/>
    <w:rsid w:val="003951FA"/>
    <w:rsid w:val="00395B89"/>
    <w:rsid w:val="0039669E"/>
    <w:rsid w:val="00397203"/>
    <w:rsid w:val="00397345"/>
    <w:rsid w:val="00397366"/>
    <w:rsid w:val="00397C22"/>
    <w:rsid w:val="003A002A"/>
    <w:rsid w:val="003A3FF7"/>
    <w:rsid w:val="003A7174"/>
    <w:rsid w:val="003A72D6"/>
    <w:rsid w:val="003A75D4"/>
    <w:rsid w:val="003B1230"/>
    <w:rsid w:val="003B3E72"/>
    <w:rsid w:val="003B428B"/>
    <w:rsid w:val="003B6061"/>
    <w:rsid w:val="003B6660"/>
    <w:rsid w:val="003B76C1"/>
    <w:rsid w:val="003B7704"/>
    <w:rsid w:val="003C2262"/>
    <w:rsid w:val="003C5052"/>
    <w:rsid w:val="003C5594"/>
    <w:rsid w:val="003C7086"/>
    <w:rsid w:val="003C73CB"/>
    <w:rsid w:val="003D199F"/>
    <w:rsid w:val="003D3994"/>
    <w:rsid w:val="003D42FC"/>
    <w:rsid w:val="003D4980"/>
    <w:rsid w:val="003D51C0"/>
    <w:rsid w:val="003D6276"/>
    <w:rsid w:val="003E121C"/>
    <w:rsid w:val="003E2295"/>
    <w:rsid w:val="003E3BE1"/>
    <w:rsid w:val="003E5483"/>
    <w:rsid w:val="003E61B9"/>
    <w:rsid w:val="003F1032"/>
    <w:rsid w:val="003F1688"/>
    <w:rsid w:val="003F1729"/>
    <w:rsid w:val="003F1CF3"/>
    <w:rsid w:val="003F3083"/>
    <w:rsid w:val="003F598E"/>
    <w:rsid w:val="003F757D"/>
    <w:rsid w:val="00401025"/>
    <w:rsid w:val="00401A7C"/>
    <w:rsid w:val="00401E04"/>
    <w:rsid w:val="00402CDC"/>
    <w:rsid w:val="0040643B"/>
    <w:rsid w:val="004069C1"/>
    <w:rsid w:val="00406DEA"/>
    <w:rsid w:val="00410EB8"/>
    <w:rsid w:val="00412171"/>
    <w:rsid w:val="004136F3"/>
    <w:rsid w:val="00413822"/>
    <w:rsid w:val="00413E0C"/>
    <w:rsid w:val="0041417A"/>
    <w:rsid w:val="00414322"/>
    <w:rsid w:val="00415530"/>
    <w:rsid w:val="0041558F"/>
    <w:rsid w:val="0041654E"/>
    <w:rsid w:val="0041678D"/>
    <w:rsid w:val="00416E26"/>
    <w:rsid w:val="00417916"/>
    <w:rsid w:val="0042084E"/>
    <w:rsid w:val="00420963"/>
    <w:rsid w:val="00421977"/>
    <w:rsid w:val="0042484A"/>
    <w:rsid w:val="00425A20"/>
    <w:rsid w:val="00427742"/>
    <w:rsid w:val="004278BD"/>
    <w:rsid w:val="00431CA7"/>
    <w:rsid w:val="00432DD5"/>
    <w:rsid w:val="004344F8"/>
    <w:rsid w:val="0043457C"/>
    <w:rsid w:val="00434FEB"/>
    <w:rsid w:val="00436BC6"/>
    <w:rsid w:val="004376BD"/>
    <w:rsid w:val="004377D5"/>
    <w:rsid w:val="00440B91"/>
    <w:rsid w:val="00440D66"/>
    <w:rsid w:val="00440ECD"/>
    <w:rsid w:val="004416B0"/>
    <w:rsid w:val="00441705"/>
    <w:rsid w:val="00441C97"/>
    <w:rsid w:val="0044205E"/>
    <w:rsid w:val="004426DA"/>
    <w:rsid w:val="00443C98"/>
    <w:rsid w:val="00444483"/>
    <w:rsid w:val="004454DA"/>
    <w:rsid w:val="00446011"/>
    <w:rsid w:val="00447044"/>
    <w:rsid w:val="00447C16"/>
    <w:rsid w:val="004506D5"/>
    <w:rsid w:val="00457813"/>
    <w:rsid w:val="004606A1"/>
    <w:rsid w:val="0046093E"/>
    <w:rsid w:val="004616B4"/>
    <w:rsid w:val="00461A80"/>
    <w:rsid w:val="00461F68"/>
    <w:rsid w:val="00462C0B"/>
    <w:rsid w:val="00464688"/>
    <w:rsid w:val="004646BE"/>
    <w:rsid w:val="0046492F"/>
    <w:rsid w:val="00467954"/>
    <w:rsid w:val="00467C46"/>
    <w:rsid w:val="004700D2"/>
    <w:rsid w:val="004712B2"/>
    <w:rsid w:val="00472A1A"/>
    <w:rsid w:val="00474A07"/>
    <w:rsid w:val="004752E9"/>
    <w:rsid w:val="0047731F"/>
    <w:rsid w:val="004779BC"/>
    <w:rsid w:val="00477F44"/>
    <w:rsid w:val="0048083E"/>
    <w:rsid w:val="004821DD"/>
    <w:rsid w:val="00482F2E"/>
    <w:rsid w:val="00484C4F"/>
    <w:rsid w:val="0048527C"/>
    <w:rsid w:val="00486A9A"/>
    <w:rsid w:val="00486BC2"/>
    <w:rsid w:val="00487FEE"/>
    <w:rsid w:val="00491178"/>
    <w:rsid w:val="0049368F"/>
    <w:rsid w:val="0049436E"/>
    <w:rsid w:val="004946A2"/>
    <w:rsid w:val="004A009A"/>
    <w:rsid w:val="004A1F37"/>
    <w:rsid w:val="004A2064"/>
    <w:rsid w:val="004A32D8"/>
    <w:rsid w:val="004A3931"/>
    <w:rsid w:val="004A3ADE"/>
    <w:rsid w:val="004A5019"/>
    <w:rsid w:val="004B0DA7"/>
    <w:rsid w:val="004B1661"/>
    <w:rsid w:val="004B1C1B"/>
    <w:rsid w:val="004B259F"/>
    <w:rsid w:val="004B3CFF"/>
    <w:rsid w:val="004B3D52"/>
    <w:rsid w:val="004B3F7D"/>
    <w:rsid w:val="004B4B06"/>
    <w:rsid w:val="004B4FBD"/>
    <w:rsid w:val="004B620E"/>
    <w:rsid w:val="004B71CA"/>
    <w:rsid w:val="004B75E0"/>
    <w:rsid w:val="004B7D87"/>
    <w:rsid w:val="004C08BD"/>
    <w:rsid w:val="004C0E7F"/>
    <w:rsid w:val="004C10F4"/>
    <w:rsid w:val="004C1442"/>
    <w:rsid w:val="004C1C7B"/>
    <w:rsid w:val="004C1EAE"/>
    <w:rsid w:val="004C3092"/>
    <w:rsid w:val="004C37EA"/>
    <w:rsid w:val="004C5FA6"/>
    <w:rsid w:val="004C6B00"/>
    <w:rsid w:val="004C6B4B"/>
    <w:rsid w:val="004C6D17"/>
    <w:rsid w:val="004D07BB"/>
    <w:rsid w:val="004D1CA7"/>
    <w:rsid w:val="004D32E7"/>
    <w:rsid w:val="004D39E5"/>
    <w:rsid w:val="004D4AA0"/>
    <w:rsid w:val="004D57F6"/>
    <w:rsid w:val="004D5E6A"/>
    <w:rsid w:val="004D67C6"/>
    <w:rsid w:val="004D7F18"/>
    <w:rsid w:val="004E108E"/>
    <w:rsid w:val="004E1632"/>
    <w:rsid w:val="004E2221"/>
    <w:rsid w:val="004E7E73"/>
    <w:rsid w:val="004F0057"/>
    <w:rsid w:val="004F0362"/>
    <w:rsid w:val="004F07A0"/>
    <w:rsid w:val="004F0F15"/>
    <w:rsid w:val="004F24B1"/>
    <w:rsid w:val="004F27A5"/>
    <w:rsid w:val="004F36BB"/>
    <w:rsid w:val="004F43ED"/>
    <w:rsid w:val="004F5A41"/>
    <w:rsid w:val="004F5E45"/>
    <w:rsid w:val="004F5F09"/>
    <w:rsid w:val="004F63E3"/>
    <w:rsid w:val="004F6AAC"/>
    <w:rsid w:val="0050072E"/>
    <w:rsid w:val="00500984"/>
    <w:rsid w:val="005013B4"/>
    <w:rsid w:val="00501DFD"/>
    <w:rsid w:val="00502A3F"/>
    <w:rsid w:val="00503C9A"/>
    <w:rsid w:val="00504417"/>
    <w:rsid w:val="005046D5"/>
    <w:rsid w:val="00506328"/>
    <w:rsid w:val="00506C08"/>
    <w:rsid w:val="00507E4E"/>
    <w:rsid w:val="00507E71"/>
    <w:rsid w:val="00512B06"/>
    <w:rsid w:val="00512FEF"/>
    <w:rsid w:val="0051355B"/>
    <w:rsid w:val="00513918"/>
    <w:rsid w:val="00513F32"/>
    <w:rsid w:val="00513F9A"/>
    <w:rsid w:val="0051420E"/>
    <w:rsid w:val="00514472"/>
    <w:rsid w:val="00515381"/>
    <w:rsid w:val="00515856"/>
    <w:rsid w:val="005170A8"/>
    <w:rsid w:val="005172BA"/>
    <w:rsid w:val="0052017A"/>
    <w:rsid w:val="005208AE"/>
    <w:rsid w:val="0052124C"/>
    <w:rsid w:val="005222E3"/>
    <w:rsid w:val="00522AFE"/>
    <w:rsid w:val="00526B6E"/>
    <w:rsid w:val="0052787D"/>
    <w:rsid w:val="00530963"/>
    <w:rsid w:val="00531797"/>
    <w:rsid w:val="00532173"/>
    <w:rsid w:val="00532B3F"/>
    <w:rsid w:val="005330BB"/>
    <w:rsid w:val="00535831"/>
    <w:rsid w:val="00535906"/>
    <w:rsid w:val="00535F2B"/>
    <w:rsid w:val="0053694D"/>
    <w:rsid w:val="0054004F"/>
    <w:rsid w:val="0054129A"/>
    <w:rsid w:val="00544ED3"/>
    <w:rsid w:val="005452E4"/>
    <w:rsid w:val="0054558F"/>
    <w:rsid w:val="00545868"/>
    <w:rsid w:val="00546D91"/>
    <w:rsid w:val="00547B27"/>
    <w:rsid w:val="0055095B"/>
    <w:rsid w:val="005535F0"/>
    <w:rsid w:val="005572A5"/>
    <w:rsid w:val="0056031E"/>
    <w:rsid w:val="00560A7A"/>
    <w:rsid w:val="00562D4A"/>
    <w:rsid w:val="005633B5"/>
    <w:rsid w:val="00563DD0"/>
    <w:rsid w:val="0057336C"/>
    <w:rsid w:val="0057398E"/>
    <w:rsid w:val="00573A44"/>
    <w:rsid w:val="00573BAE"/>
    <w:rsid w:val="00573E05"/>
    <w:rsid w:val="00573E3E"/>
    <w:rsid w:val="00573FC6"/>
    <w:rsid w:val="00574270"/>
    <w:rsid w:val="00580E1B"/>
    <w:rsid w:val="00587697"/>
    <w:rsid w:val="00587888"/>
    <w:rsid w:val="00587DCE"/>
    <w:rsid w:val="00590BC8"/>
    <w:rsid w:val="00590C0E"/>
    <w:rsid w:val="0059113D"/>
    <w:rsid w:val="00592033"/>
    <w:rsid w:val="005930D5"/>
    <w:rsid w:val="0059469A"/>
    <w:rsid w:val="00597BFC"/>
    <w:rsid w:val="005A0B0A"/>
    <w:rsid w:val="005A556E"/>
    <w:rsid w:val="005A559E"/>
    <w:rsid w:val="005A6738"/>
    <w:rsid w:val="005B04D4"/>
    <w:rsid w:val="005B3883"/>
    <w:rsid w:val="005B40B0"/>
    <w:rsid w:val="005B40B9"/>
    <w:rsid w:val="005B743A"/>
    <w:rsid w:val="005B75DB"/>
    <w:rsid w:val="005C051F"/>
    <w:rsid w:val="005C092B"/>
    <w:rsid w:val="005C0B1A"/>
    <w:rsid w:val="005C1261"/>
    <w:rsid w:val="005C1E8D"/>
    <w:rsid w:val="005C1EE4"/>
    <w:rsid w:val="005C24FC"/>
    <w:rsid w:val="005C26A3"/>
    <w:rsid w:val="005C2C24"/>
    <w:rsid w:val="005C3448"/>
    <w:rsid w:val="005C40CD"/>
    <w:rsid w:val="005C5057"/>
    <w:rsid w:val="005C51DF"/>
    <w:rsid w:val="005C664C"/>
    <w:rsid w:val="005D1627"/>
    <w:rsid w:val="005D1942"/>
    <w:rsid w:val="005D29F4"/>
    <w:rsid w:val="005D31F8"/>
    <w:rsid w:val="005D37E4"/>
    <w:rsid w:val="005D77BF"/>
    <w:rsid w:val="005E12F9"/>
    <w:rsid w:val="005E1DE7"/>
    <w:rsid w:val="005E2BA9"/>
    <w:rsid w:val="005E399A"/>
    <w:rsid w:val="005E5102"/>
    <w:rsid w:val="005E5441"/>
    <w:rsid w:val="005E57C2"/>
    <w:rsid w:val="005E5F30"/>
    <w:rsid w:val="005E6135"/>
    <w:rsid w:val="005F0502"/>
    <w:rsid w:val="005F18B3"/>
    <w:rsid w:val="005F22E4"/>
    <w:rsid w:val="005F3333"/>
    <w:rsid w:val="005F3D6A"/>
    <w:rsid w:val="005F471B"/>
    <w:rsid w:val="005F590E"/>
    <w:rsid w:val="005F5B02"/>
    <w:rsid w:val="005F7825"/>
    <w:rsid w:val="00601677"/>
    <w:rsid w:val="00601939"/>
    <w:rsid w:val="00602D0C"/>
    <w:rsid w:val="00602F19"/>
    <w:rsid w:val="00602F26"/>
    <w:rsid w:val="0060381A"/>
    <w:rsid w:val="00603949"/>
    <w:rsid w:val="00603DF1"/>
    <w:rsid w:val="006045D5"/>
    <w:rsid w:val="0060494D"/>
    <w:rsid w:val="00605BA8"/>
    <w:rsid w:val="00606CCA"/>
    <w:rsid w:val="00611F1E"/>
    <w:rsid w:val="00613DEB"/>
    <w:rsid w:val="0061451C"/>
    <w:rsid w:val="006159A6"/>
    <w:rsid w:val="006159F9"/>
    <w:rsid w:val="006161AA"/>
    <w:rsid w:val="00617AA8"/>
    <w:rsid w:val="006205FF"/>
    <w:rsid w:val="006239FB"/>
    <w:rsid w:val="00625982"/>
    <w:rsid w:val="006263CA"/>
    <w:rsid w:val="00626AEB"/>
    <w:rsid w:val="006300AA"/>
    <w:rsid w:val="00633741"/>
    <w:rsid w:val="00634ADF"/>
    <w:rsid w:val="0063755C"/>
    <w:rsid w:val="00640607"/>
    <w:rsid w:val="0064075B"/>
    <w:rsid w:val="00640A03"/>
    <w:rsid w:val="00640C7D"/>
    <w:rsid w:val="0064131D"/>
    <w:rsid w:val="006414A1"/>
    <w:rsid w:val="00641999"/>
    <w:rsid w:val="006423D5"/>
    <w:rsid w:val="006427A0"/>
    <w:rsid w:val="006428F7"/>
    <w:rsid w:val="0064781F"/>
    <w:rsid w:val="0065315C"/>
    <w:rsid w:val="006609B0"/>
    <w:rsid w:val="0066267E"/>
    <w:rsid w:val="0066466F"/>
    <w:rsid w:val="00664831"/>
    <w:rsid w:val="00664E17"/>
    <w:rsid w:val="00666DDE"/>
    <w:rsid w:val="00667E6E"/>
    <w:rsid w:val="00667EA7"/>
    <w:rsid w:val="00670392"/>
    <w:rsid w:val="00671197"/>
    <w:rsid w:val="00673D11"/>
    <w:rsid w:val="006754E6"/>
    <w:rsid w:val="006757B1"/>
    <w:rsid w:val="00677E31"/>
    <w:rsid w:val="0068053C"/>
    <w:rsid w:val="0068079C"/>
    <w:rsid w:val="00680E66"/>
    <w:rsid w:val="00681F13"/>
    <w:rsid w:val="00691588"/>
    <w:rsid w:val="00691B18"/>
    <w:rsid w:val="00692A35"/>
    <w:rsid w:val="00693A74"/>
    <w:rsid w:val="00694533"/>
    <w:rsid w:val="006967D1"/>
    <w:rsid w:val="00696F75"/>
    <w:rsid w:val="006970D3"/>
    <w:rsid w:val="00697A13"/>
    <w:rsid w:val="006A03DE"/>
    <w:rsid w:val="006A0AD7"/>
    <w:rsid w:val="006A1495"/>
    <w:rsid w:val="006A14D8"/>
    <w:rsid w:val="006A267A"/>
    <w:rsid w:val="006A2AE4"/>
    <w:rsid w:val="006A2F7E"/>
    <w:rsid w:val="006A434C"/>
    <w:rsid w:val="006A5081"/>
    <w:rsid w:val="006A60A7"/>
    <w:rsid w:val="006A66CC"/>
    <w:rsid w:val="006A69AB"/>
    <w:rsid w:val="006A7B41"/>
    <w:rsid w:val="006B0DF0"/>
    <w:rsid w:val="006B12BE"/>
    <w:rsid w:val="006B19C5"/>
    <w:rsid w:val="006B1E49"/>
    <w:rsid w:val="006B39B2"/>
    <w:rsid w:val="006C08FA"/>
    <w:rsid w:val="006C0C2A"/>
    <w:rsid w:val="006C1400"/>
    <w:rsid w:val="006C1B70"/>
    <w:rsid w:val="006C1C70"/>
    <w:rsid w:val="006C1D19"/>
    <w:rsid w:val="006C3025"/>
    <w:rsid w:val="006C34EB"/>
    <w:rsid w:val="006C5398"/>
    <w:rsid w:val="006C6DF0"/>
    <w:rsid w:val="006C6FAD"/>
    <w:rsid w:val="006C75AD"/>
    <w:rsid w:val="006D13D7"/>
    <w:rsid w:val="006D20A8"/>
    <w:rsid w:val="006D4840"/>
    <w:rsid w:val="006D6C12"/>
    <w:rsid w:val="006D6E94"/>
    <w:rsid w:val="006E11B8"/>
    <w:rsid w:val="006E2B6D"/>
    <w:rsid w:val="006E3FFE"/>
    <w:rsid w:val="006E4335"/>
    <w:rsid w:val="006E66B0"/>
    <w:rsid w:val="006E7257"/>
    <w:rsid w:val="006E7A20"/>
    <w:rsid w:val="006E7FD9"/>
    <w:rsid w:val="006F0188"/>
    <w:rsid w:val="006F0B07"/>
    <w:rsid w:val="006F11B5"/>
    <w:rsid w:val="006F13C3"/>
    <w:rsid w:val="006F17A3"/>
    <w:rsid w:val="006F232A"/>
    <w:rsid w:val="006F3334"/>
    <w:rsid w:val="006F4708"/>
    <w:rsid w:val="006F6ED9"/>
    <w:rsid w:val="00700715"/>
    <w:rsid w:val="00701235"/>
    <w:rsid w:val="007017CB"/>
    <w:rsid w:val="00702F37"/>
    <w:rsid w:val="00703633"/>
    <w:rsid w:val="00705A85"/>
    <w:rsid w:val="007069CC"/>
    <w:rsid w:val="00706B2B"/>
    <w:rsid w:val="00707D5A"/>
    <w:rsid w:val="00712FC1"/>
    <w:rsid w:val="00713588"/>
    <w:rsid w:val="00714723"/>
    <w:rsid w:val="00714F97"/>
    <w:rsid w:val="00716CD9"/>
    <w:rsid w:val="007200F8"/>
    <w:rsid w:val="0072236C"/>
    <w:rsid w:val="00724BAB"/>
    <w:rsid w:val="0072556E"/>
    <w:rsid w:val="00725D8C"/>
    <w:rsid w:val="007268A0"/>
    <w:rsid w:val="00727119"/>
    <w:rsid w:val="0073068D"/>
    <w:rsid w:val="007307B2"/>
    <w:rsid w:val="00731F03"/>
    <w:rsid w:val="00732977"/>
    <w:rsid w:val="0073539A"/>
    <w:rsid w:val="00735A66"/>
    <w:rsid w:val="00736D54"/>
    <w:rsid w:val="00736DAB"/>
    <w:rsid w:val="00736E04"/>
    <w:rsid w:val="00737F82"/>
    <w:rsid w:val="00741968"/>
    <w:rsid w:val="00742A98"/>
    <w:rsid w:val="007439FE"/>
    <w:rsid w:val="00744C27"/>
    <w:rsid w:val="007459C7"/>
    <w:rsid w:val="00745C6D"/>
    <w:rsid w:val="007461DA"/>
    <w:rsid w:val="007504F1"/>
    <w:rsid w:val="00751717"/>
    <w:rsid w:val="00751796"/>
    <w:rsid w:val="00751A6E"/>
    <w:rsid w:val="007527D6"/>
    <w:rsid w:val="0075477C"/>
    <w:rsid w:val="007558CA"/>
    <w:rsid w:val="00756093"/>
    <w:rsid w:val="007576A8"/>
    <w:rsid w:val="00761409"/>
    <w:rsid w:val="0076169E"/>
    <w:rsid w:val="00762599"/>
    <w:rsid w:val="007634F2"/>
    <w:rsid w:val="0076469E"/>
    <w:rsid w:val="00764B75"/>
    <w:rsid w:val="007654F0"/>
    <w:rsid w:val="00766A4D"/>
    <w:rsid w:val="00770E69"/>
    <w:rsid w:val="00771031"/>
    <w:rsid w:val="007721DE"/>
    <w:rsid w:val="007732A6"/>
    <w:rsid w:val="00773C00"/>
    <w:rsid w:val="00774454"/>
    <w:rsid w:val="00774B9C"/>
    <w:rsid w:val="00775B2D"/>
    <w:rsid w:val="007809DD"/>
    <w:rsid w:val="00780F70"/>
    <w:rsid w:val="0078305C"/>
    <w:rsid w:val="00784CD1"/>
    <w:rsid w:val="007855DA"/>
    <w:rsid w:val="00790EFA"/>
    <w:rsid w:val="0079283F"/>
    <w:rsid w:val="00793A33"/>
    <w:rsid w:val="00794218"/>
    <w:rsid w:val="00794626"/>
    <w:rsid w:val="007966B4"/>
    <w:rsid w:val="007A0652"/>
    <w:rsid w:val="007A165E"/>
    <w:rsid w:val="007A359D"/>
    <w:rsid w:val="007A4013"/>
    <w:rsid w:val="007A4362"/>
    <w:rsid w:val="007A4F31"/>
    <w:rsid w:val="007A50D3"/>
    <w:rsid w:val="007A5354"/>
    <w:rsid w:val="007A5A81"/>
    <w:rsid w:val="007A6CCB"/>
    <w:rsid w:val="007A7396"/>
    <w:rsid w:val="007B1C1D"/>
    <w:rsid w:val="007B22D3"/>
    <w:rsid w:val="007B2DA9"/>
    <w:rsid w:val="007B3FED"/>
    <w:rsid w:val="007B5FBF"/>
    <w:rsid w:val="007B6960"/>
    <w:rsid w:val="007B6FD1"/>
    <w:rsid w:val="007B73DC"/>
    <w:rsid w:val="007B7616"/>
    <w:rsid w:val="007C16B3"/>
    <w:rsid w:val="007C1859"/>
    <w:rsid w:val="007C3DA6"/>
    <w:rsid w:val="007C5594"/>
    <w:rsid w:val="007C5EBC"/>
    <w:rsid w:val="007D0C45"/>
    <w:rsid w:val="007D1416"/>
    <w:rsid w:val="007D18E1"/>
    <w:rsid w:val="007D1A2F"/>
    <w:rsid w:val="007D39A7"/>
    <w:rsid w:val="007D3EC2"/>
    <w:rsid w:val="007D3F18"/>
    <w:rsid w:val="007D5AA8"/>
    <w:rsid w:val="007D6DF3"/>
    <w:rsid w:val="007D71F6"/>
    <w:rsid w:val="007E1BFD"/>
    <w:rsid w:val="007E2047"/>
    <w:rsid w:val="007E26B0"/>
    <w:rsid w:val="007E4861"/>
    <w:rsid w:val="007E5DFC"/>
    <w:rsid w:val="007E7B6D"/>
    <w:rsid w:val="007F1200"/>
    <w:rsid w:val="007F2666"/>
    <w:rsid w:val="007F2795"/>
    <w:rsid w:val="007F3743"/>
    <w:rsid w:val="007F5563"/>
    <w:rsid w:val="007F7056"/>
    <w:rsid w:val="00801EB6"/>
    <w:rsid w:val="0080247D"/>
    <w:rsid w:val="00803BDA"/>
    <w:rsid w:val="00804192"/>
    <w:rsid w:val="00804CE7"/>
    <w:rsid w:val="008060FA"/>
    <w:rsid w:val="00806674"/>
    <w:rsid w:val="00810419"/>
    <w:rsid w:val="00810755"/>
    <w:rsid w:val="00811D1C"/>
    <w:rsid w:val="00814898"/>
    <w:rsid w:val="00814D4A"/>
    <w:rsid w:val="00815B28"/>
    <w:rsid w:val="00817E71"/>
    <w:rsid w:val="00821407"/>
    <w:rsid w:val="00821602"/>
    <w:rsid w:val="008216CC"/>
    <w:rsid w:val="00826D19"/>
    <w:rsid w:val="008340B3"/>
    <w:rsid w:val="00834CEC"/>
    <w:rsid w:val="0083730A"/>
    <w:rsid w:val="00837A35"/>
    <w:rsid w:val="00840D74"/>
    <w:rsid w:val="00840EB3"/>
    <w:rsid w:val="00841E88"/>
    <w:rsid w:val="008426AC"/>
    <w:rsid w:val="00842C8F"/>
    <w:rsid w:val="00844615"/>
    <w:rsid w:val="00844826"/>
    <w:rsid w:val="00844ACD"/>
    <w:rsid w:val="00845372"/>
    <w:rsid w:val="00846A73"/>
    <w:rsid w:val="00847855"/>
    <w:rsid w:val="00847A4F"/>
    <w:rsid w:val="00850F6F"/>
    <w:rsid w:val="00851EB1"/>
    <w:rsid w:val="0085233D"/>
    <w:rsid w:val="00852DF5"/>
    <w:rsid w:val="0085500C"/>
    <w:rsid w:val="00855669"/>
    <w:rsid w:val="00855AF7"/>
    <w:rsid w:val="00856332"/>
    <w:rsid w:val="00856F9F"/>
    <w:rsid w:val="00856FEE"/>
    <w:rsid w:val="008570F5"/>
    <w:rsid w:val="00861B18"/>
    <w:rsid w:val="00861E4E"/>
    <w:rsid w:val="008621DC"/>
    <w:rsid w:val="00862CA9"/>
    <w:rsid w:val="00863536"/>
    <w:rsid w:val="008654C6"/>
    <w:rsid w:val="0086573A"/>
    <w:rsid w:val="0086598C"/>
    <w:rsid w:val="00865C71"/>
    <w:rsid w:val="00865DB5"/>
    <w:rsid w:val="00867683"/>
    <w:rsid w:val="0087182F"/>
    <w:rsid w:val="00874B68"/>
    <w:rsid w:val="00875208"/>
    <w:rsid w:val="00875616"/>
    <w:rsid w:val="00876A9F"/>
    <w:rsid w:val="008771DA"/>
    <w:rsid w:val="008811E7"/>
    <w:rsid w:val="00881AB1"/>
    <w:rsid w:val="008856FA"/>
    <w:rsid w:val="008872CF"/>
    <w:rsid w:val="00890361"/>
    <w:rsid w:val="00890662"/>
    <w:rsid w:val="008912F9"/>
    <w:rsid w:val="00892035"/>
    <w:rsid w:val="00892F8E"/>
    <w:rsid w:val="00893348"/>
    <w:rsid w:val="008933BA"/>
    <w:rsid w:val="008936AD"/>
    <w:rsid w:val="0089387D"/>
    <w:rsid w:val="00894A91"/>
    <w:rsid w:val="008A0D0F"/>
    <w:rsid w:val="008A1E14"/>
    <w:rsid w:val="008A2136"/>
    <w:rsid w:val="008A32BF"/>
    <w:rsid w:val="008A410E"/>
    <w:rsid w:val="008A4BF3"/>
    <w:rsid w:val="008A5595"/>
    <w:rsid w:val="008A6EF9"/>
    <w:rsid w:val="008A7676"/>
    <w:rsid w:val="008B151E"/>
    <w:rsid w:val="008B2DF6"/>
    <w:rsid w:val="008B41D1"/>
    <w:rsid w:val="008B4E03"/>
    <w:rsid w:val="008B581F"/>
    <w:rsid w:val="008B6A7A"/>
    <w:rsid w:val="008B6DC5"/>
    <w:rsid w:val="008B6EB2"/>
    <w:rsid w:val="008B7C09"/>
    <w:rsid w:val="008C0B1F"/>
    <w:rsid w:val="008C2C77"/>
    <w:rsid w:val="008C3C39"/>
    <w:rsid w:val="008C6564"/>
    <w:rsid w:val="008D038B"/>
    <w:rsid w:val="008D34B0"/>
    <w:rsid w:val="008D537C"/>
    <w:rsid w:val="008D6C8B"/>
    <w:rsid w:val="008D6D4A"/>
    <w:rsid w:val="008D732C"/>
    <w:rsid w:val="008E05E2"/>
    <w:rsid w:val="008E2EEA"/>
    <w:rsid w:val="008E3C4E"/>
    <w:rsid w:val="008E57E9"/>
    <w:rsid w:val="008E6CEF"/>
    <w:rsid w:val="008E7D5F"/>
    <w:rsid w:val="008E7D8C"/>
    <w:rsid w:val="008F138F"/>
    <w:rsid w:val="008F3EC2"/>
    <w:rsid w:val="008F4B32"/>
    <w:rsid w:val="008F5997"/>
    <w:rsid w:val="008F5A82"/>
    <w:rsid w:val="008F5D31"/>
    <w:rsid w:val="008F7243"/>
    <w:rsid w:val="008F7603"/>
    <w:rsid w:val="00901257"/>
    <w:rsid w:val="0090136A"/>
    <w:rsid w:val="0090147E"/>
    <w:rsid w:val="00906BA0"/>
    <w:rsid w:val="00907155"/>
    <w:rsid w:val="00907427"/>
    <w:rsid w:val="00907CA6"/>
    <w:rsid w:val="009113A4"/>
    <w:rsid w:val="00912E19"/>
    <w:rsid w:val="00914522"/>
    <w:rsid w:val="0091473F"/>
    <w:rsid w:val="00915BD0"/>
    <w:rsid w:val="009164BD"/>
    <w:rsid w:val="00916D94"/>
    <w:rsid w:val="00917333"/>
    <w:rsid w:val="00917CCD"/>
    <w:rsid w:val="0092035D"/>
    <w:rsid w:val="00920492"/>
    <w:rsid w:val="00922273"/>
    <w:rsid w:val="00923344"/>
    <w:rsid w:val="00923576"/>
    <w:rsid w:val="009240A7"/>
    <w:rsid w:val="0092479E"/>
    <w:rsid w:val="009253CD"/>
    <w:rsid w:val="00926A8E"/>
    <w:rsid w:val="00930866"/>
    <w:rsid w:val="00933E7A"/>
    <w:rsid w:val="0093504E"/>
    <w:rsid w:val="009355D4"/>
    <w:rsid w:val="009356F6"/>
    <w:rsid w:val="00937EE1"/>
    <w:rsid w:val="009405DC"/>
    <w:rsid w:val="009411EC"/>
    <w:rsid w:val="00941BDA"/>
    <w:rsid w:val="0094230B"/>
    <w:rsid w:val="009454CF"/>
    <w:rsid w:val="00947AED"/>
    <w:rsid w:val="009506C1"/>
    <w:rsid w:val="009506C4"/>
    <w:rsid w:val="00951DC3"/>
    <w:rsid w:val="00951EB2"/>
    <w:rsid w:val="00952394"/>
    <w:rsid w:val="00954066"/>
    <w:rsid w:val="00954A0A"/>
    <w:rsid w:val="0095590E"/>
    <w:rsid w:val="00955E98"/>
    <w:rsid w:val="00960346"/>
    <w:rsid w:val="009603F4"/>
    <w:rsid w:val="00960403"/>
    <w:rsid w:val="00960532"/>
    <w:rsid w:val="00960B2E"/>
    <w:rsid w:val="00962124"/>
    <w:rsid w:val="00962ED7"/>
    <w:rsid w:val="00962F9C"/>
    <w:rsid w:val="0096301A"/>
    <w:rsid w:val="009645BE"/>
    <w:rsid w:val="00964C36"/>
    <w:rsid w:val="00964FC0"/>
    <w:rsid w:val="00966350"/>
    <w:rsid w:val="00967ABF"/>
    <w:rsid w:val="009724A9"/>
    <w:rsid w:val="00972B80"/>
    <w:rsid w:val="009743C6"/>
    <w:rsid w:val="009754EC"/>
    <w:rsid w:val="0098046A"/>
    <w:rsid w:val="009819FF"/>
    <w:rsid w:val="00984091"/>
    <w:rsid w:val="0098506A"/>
    <w:rsid w:val="00985C65"/>
    <w:rsid w:val="00986097"/>
    <w:rsid w:val="00986106"/>
    <w:rsid w:val="009862F9"/>
    <w:rsid w:val="00986474"/>
    <w:rsid w:val="0098799B"/>
    <w:rsid w:val="00990D90"/>
    <w:rsid w:val="00992E1C"/>
    <w:rsid w:val="009A0E48"/>
    <w:rsid w:val="009A19A5"/>
    <w:rsid w:val="009A34C5"/>
    <w:rsid w:val="009A3CE9"/>
    <w:rsid w:val="009A4C0D"/>
    <w:rsid w:val="009A58F0"/>
    <w:rsid w:val="009A6008"/>
    <w:rsid w:val="009A6249"/>
    <w:rsid w:val="009A6937"/>
    <w:rsid w:val="009A6A2E"/>
    <w:rsid w:val="009A703A"/>
    <w:rsid w:val="009A77E1"/>
    <w:rsid w:val="009B003D"/>
    <w:rsid w:val="009B0D71"/>
    <w:rsid w:val="009B3C6B"/>
    <w:rsid w:val="009B4487"/>
    <w:rsid w:val="009B5AAB"/>
    <w:rsid w:val="009B681F"/>
    <w:rsid w:val="009B6ABE"/>
    <w:rsid w:val="009C0560"/>
    <w:rsid w:val="009C1FA8"/>
    <w:rsid w:val="009C2C53"/>
    <w:rsid w:val="009C3F62"/>
    <w:rsid w:val="009C634F"/>
    <w:rsid w:val="009C652D"/>
    <w:rsid w:val="009D0C52"/>
    <w:rsid w:val="009D0E9E"/>
    <w:rsid w:val="009D1A23"/>
    <w:rsid w:val="009D446E"/>
    <w:rsid w:val="009D4666"/>
    <w:rsid w:val="009D501B"/>
    <w:rsid w:val="009D5470"/>
    <w:rsid w:val="009E06B6"/>
    <w:rsid w:val="009E0705"/>
    <w:rsid w:val="009E0F8B"/>
    <w:rsid w:val="009E279A"/>
    <w:rsid w:val="009E2852"/>
    <w:rsid w:val="009E291A"/>
    <w:rsid w:val="009F0709"/>
    <w:rsid w:val="009F0766"/>
    <w:rsid w:val="009F1D34"/>
    <w:rsid w:val="009F1FC0"/>
    <w:rsid w:val="009F290A"/>
    <w:rsid w:val="009F2D3B"/>
    <w:rsid w:val="009F33C2"/>
    <w:rsid w:val="009F46E6"/>
    <w:rsid w:val="009F5533"/>
    <w:rsid w:val="009F6369"/>
    <w:rsid w:val="009F6B5F"/>
    <w:rsid w:val="009F70A5"/>
    <w:rsid w:val="009F71A7"/>
    <w:rsid w:val="009F7849"/>
    <w:rsid w:val="00A00176"/>
    <w:rsid w:val="00A0019C"/>
    <w:rsid w:val="00A012A2"/>
    <w:rsid w:val="00A01322"/>
    <w:rsid w:val="00A01E85"/>
    <w:rsid w:val="00A02935"/>
    <w:rsid w:val="00A02C5B"/>
    <w:rsid w:val="00A03C43"/>
    <w:rsid w:val="00A05ABC"/>
    <w:rsid w:val="00A05FFD"/>
    <w:rsid w:val="00A0615D"/>
    <w:rsid w:val="00A061DD"/>
    <w:rsid w:val="00A068CE"/>
    <w:rsid w:val="00A06C5C"/>
    <w:rsid w:val="00A11437"/>
    <w:rsid w:val="00A115B7"/>
    <w:rsid w:val="00A1202D"/>
    <w:rsid w:val="00A12140"/>
    <w:rsid w:val="00A1221B"/>
    <w:rsid w:val="00A12F37"/>
    <w:rsid w:val="00A157E7"/>
    <w:rsid w:val="00A1593A"/>
    <w:rsid w:val="00A171B6"/>
    <w:rsid w:val="00A17E2F"/>
    <w:rsid w:val="00A240A9"/>
    <w:rsid w:val="00A24170"/>
    <w:rsid w:val="00A2432B"/>
    <w:rsid w:val="00A302C6"/>
    <w:rsid w:val="00A30BCB"/>
    <w:rsid w:val="00A31626"/>
    <w:rsid w:val="00A31EA6"/>
    <w:rsid w:val="00A320A4"/>
    <w:rsid w:val="00A32733"/>
    <w:rsid w:val="00A328FC"/>
    <w:rsid w:val="00A32D51"/>
    <w:rsid w:val="00A3396E"/>
    <w:rsid w:val="00A35A33"/>
    <w:rsid w:val="00A35D97"/>
    <w:rsid w:val="00A36B00"/>
    <w:rsid w:val="00A37E5F"/>
    <w:rsid w:val="00A37F27"/>
    <w:rsid w:val="00A45C96"/>
    <w:rsid w:val="00A52F7A"/>
    <w:rsid w:val="00A538F6"/>
    <w:rsid w:val="00A5494E"/>
    <w:rsid w:val="00A54957"/>
    <w:rsid w:val="00A558F1"/>
    <w:rsid w:val="00A55C47"/>
    <w:rsid w:val="00A55F07"/>
    <w:rsid w:val="00A575F8"/>
    <w:rsid w:val="00A57791"/>
    <w:rsid w:val="00A577AD"/>
    <w:rsid w:val="00A57FB5"/>
    <w:rsid w:val="00A607A2"/>
    <w:rsid w:val="00A65287"/>
    <w:rsid w:val="00A65B5B"/>
    <w:rsid w:val="00A70EB7"/>
    <w:rsid w:val="00A711FD"/>
    <w:rsid w:val="00A72B26"/>
    <w:rsid w:val="00A73788"/>
    <w:rsid w:val="00A75F01"/>
    <w:rsid w:val="00A7773A"/>
    <w:rsid w:val="00A80F8D"/>
    <w:rsid w:val="00A81EDE"/>
    <w:rsid w:val="00A84F24"/>
    <w:rsid w:val="00A8769D"/>
    <w:rsid w:val="00A87B1D"/>
    <w:rsid w:val="00A90FCF"/>
    <w:rsid w:val="00A910EB"/>
    <w:rsid w:val="00A9134B"/>
    <w:rsid w:val="00A93FCF"/>
    <w:rsid w:val="00AA0482"/>
    <w:rsid w:val="00AA187A"/>
    <w:rsid w:val="00AA2B15"/>
    <w:rsid w:val="00AA32DF"/>
    <w:rsid w:val="00AA3866"/>
    <w:rsid w:val="00AA4F6C"/>
    <w:rsid w:val="00AA5B60"/>
    <w:rsid w:val="00AA5D3E"/>
    <w:rsid w:val="00AA5E6C"/>
    <w:rsid w:val="00AA74FE"/>
    <w:rsid w:val="00AA7506"/>
    <w:rsid w:val="00AA7A1F"/>
    <w:rsid w:val="00AB00F8"/>
    <w:rsid w:val="00AB0FB5"/>
    <w:rsid w:val="00AB1EC3"/>
    <w:rsid w:val="00AB2728"/>
    <w:rsid w:val="00AB3197"/>
    <w:rsid w:val="00AB53AD"/>
    <w:rsid w:val="00AB6040"/>
    <w:rsid w:val="00AB708D"/>
    <w:rsid w:val="00AB7D24"/>
    <w:rsid w:val="00AC161C"/>
    <w:rsid w:val="00AC41EF"/>
    <w:rsid w:val="00AC46CD"/>
    <w:rsid w:val="00AC4811"/>
    <w:rsid w:val="00AC561F"/>
    <w:rsid w:val="00AC5AD5"/>
    <w:rsid w:val="00AC6CF6"/>
    <w:rsid w:val="00AD02D0"/>
    <w:rsid w:val="00AD0524"/>
    <w:rsid w:val="00AD08F1"/>
    <w:rsid w:val="00AD1293"/>
    <w:rsid w:val="00AD1B0B"/>
    <w:rsid w:val="00AD2141"/>
    <w:rsid w:val="00AD22C4"/>
    <w:rsid w:val="00AD2E17"/>
    <w:rsid w:val="00AD2F80"/>
    <w:rsid w:val="00AD4BE7"/>
    <w:rsid w:val="00AD5B71"/>
    <w:rsid w:val="00AD643B"/>
    <w:rsid w:val="00AD64CD"/>
    <w:rsid w:val="00AE1600"/>
    <w:rsid w:val="00AE16A8"/>
    <w:rsid w:val="00AE24A1"/>
    <w:rsid w:val="00AE30AF"/>
    <w:rsid w:val="00AE30B4"/>
    <w:rsid w:val="00AE33EB"/>
    <w:rsid w:val="00AE4DC9"/>
    <w:rsid w:val="00AE5CAE"/>
    <w:rsid w:val="00AE6856"/>
    <w:rsid w:val="00AE6B81"/>
    <w:rsid w:val="00AF0977"/>
    <w:rsid w:val="00AF19F8"/>
    <w:rsid w:val="00AF1C50"/>
    <w:rsid w:val="00AF3842"/>
    <w:rsid w:val="00AF3AB4"/>
    <w:rsid w:val="00AF6E0F"/>
    <w:rsid w:val="00B00824"/>
    <w:rsid w:val="00B019DE"/>
    <w:rsid w:val="00B019ED"/>
    <w:rsid w:val="00B020CF"/>
    <w:rsid w:val="00B02C3F"/>
    <w:rsid w:val="00B03203"/>
    <w:rsid w:val="00B10344"/>
    <w:rsid w:val="00B10EBB"/>
    <w:rsid w:val="00B11981"/>
    <w:rsid w:val="00B12479"/>
    <w:rsid w:val="00B141B6"/>
    <w:rsid w:val="00B15BF0"/>
    <w:rsid w:val="00B15D9A"/>
    <w:rsid w:val="00B17638"/>
    <w:rsid w:val="00B2016B"/>
    <w:rsid w:val="00B2192F"/>
    <w:rsid w:val="00B21C58"/>
    <w:rsid w:val="00B22459"/>
    <w:rsid w:val="00B22724"/>
    <w:rsid w:val="00B228E9"/>
    <w:rsid w:val="00B248FB"/>
    <w:rsid w:val="00B25D81"/>
    <w:rsid w:val="00B26071"/>
    <w:rsid w:val="00B27370"/>
    <w:rsid w:val="00B303CD"/>
    <w:rsid w:val="00B30923"/>
    <w:rsid w:val="00B30B5C"/>
    <w:rsid w:val="00B30EB1"/>
    <w:rsid w:val="00B311BD"/>
    <w:rsid w:val="00B32211"/>
    <w:rsid w:val="00B33C01"/>
    <w:rsid w:val="00B33C0F"/>
    <w:rsid w:val="00B34718"/>
    <w:rsid w:val="00B35E2D"/>
    <w:rsid w:val="00B40715"/>
    <w:rsid w:val="00B418D1"/>
    <w:rsid w:val="00B431F0"/>
    <w:rsid w:val="00B4606D"/>
    <w:rsid w:val="00B466D8"/>
    <w:rsid w:val="00B47D0E"/>
    <w:rsid w:val="00B5246B"/>
    <w:rsid w:val="00B52788"/>
    <w:rsid w:val="00B531D0"/>
    <w:rsid w:val="00B53293"/>
    <w:rsid w:val="00B53E76"/>
    <w:rsid w:val="00B53EC1"/>
    <w:rsid w:val="00B57246"/>
    <w:rsid w:val="00B57B75"/>
    <w:rsid w:val="00B60006"/>
    <w:rsid w:val="00B62597"/>
    <w:rsid w:val="00B6264E"/>
    <w:rsid w:val="00B64912"/>
    <w:rsid w:val="00B64C73"/>
    <w:rsid w:val="00B65103"/>
    <w:rsid w:val="00B66D89"/>
    <w:rsid w:val="00B67342"/>
    <w:rsid w:val="00B6782A"/>
    <w:rsid w:val="00B67CC9"/>
    <w:rsid w:val="00B70553"/>
    <w:rsid w:val="00B71995"/>
    <w:rsid w:val="00B7206B"/>
    <w:rsid w:val="00B74E35"/>
    <w:rsid w:val="00B7543D"/>
    <w:rsid w:val="00B75B67"/>
    <w:rsid w:val="00B75EAA"/>
    <w:rsid w:val="00B7692A"/>
    <w:rsid w:val="00B80208"/>
    <w:rsid w:val="00B80B68"/>
    <w:rsid w:val="00B80ECA"/>
    <w:rsid w:val="00B82196"/>
    <w:rsid w:val="00B8227E"/>
    <w:rsid w:val="00B83343"/>
    <w:rsid w:val="00B83DC6"/>
    <w:rsid w:val="00B840F9"/>
    <w:rsid w:val="00B84CE5"/>
    <w:rsid w:val="00BA0433"/>
    <w:rsid w:val="00BA067B"/>
    <w:rsid w:val="00BA0DA4"/>
    <w:rsid w:val="00BA3491"/>
    <w:rsid w:val="00BA5A79"/>
    <w:rsid w:val="00BA5AD8"/>
    <w:rsid w:val="00BA66E8"/>
    <w:rsid w:val="00BB2584"/>
    <w:rsid w:val="00BB7385"/>
    <w:rsid w:val="00BB7EFC"/>
    <w:rsid w:val="00BC411F"/>
    <w:rsid w:val="00BC5E8D"/>
    <w:rsid w:val="00BC6341"/>
    <w:rsid w:val="00BD26BE"/>
    <w:rsid w:val="00BD2726"/>
    <w:rsid w:val="00BD44B3"/>
    <w:rsid w:val="00BD4DBE"/>
    <w:rsid w:val="00BD5BCF"/>
    <w:rsid w:val="00BD6003"/>
    <w:rsid w:val="00BD6385"/>
    <w:rsid w:val="00BD7988"/>
    <w:rsid w:val="00BE0B31"/>
    <w:rsid w:val="00BE0F18"/>
    <w:rsid w:val="00BE0FD6"/>
    <w:rsid w:val="00BE29E0"/>
    <w:rsid w:val="00BE4089"/>
    <w:rsid w:val="00BE4255"/>
    <w:rsid w:val="00BE5C3C"/>
    <w:rsid w:val="00BE634A"/>
    <w:rsid w:val="00BE792B"/>
    <w:rsid w:val="00BF1138"/>
    <w:rsid w:val="00BF1A58"/>
    <w:rsid w:val="00BF1C3D"/>
    <w:rsid w:val="00BF24DB"/>
    <w:rsid w:val="00BF2948"/>
    <w:rsid w:val="00BF579F"/>
    <w:rsid w:val="00BF5CBF"/>
    <w:rsid w:val="00BF63E9"/>
    <w:rsid w:val="00BF7041"/>
    <w:rsid w:val="00C0095B"/>
    <w:rsid w:val="00C02B86"/>
    <w:rsid w:val="00C0375F"/>
    <w:rsid w:val="00C04A52"/>
    <w:rsid w:val="00C05BCF"/>
    <w:rsid w:val="00C05DEE"/>
    <w:rsid w:val="00C06BE5"/>
    <w:rsid w:val="00C10642"/>
    <w:rsid w:val="00C10CDF"/>
    <w:rsid w:val="00C116DF"/>
    <w:rsid w:val="00C127EC"/>
    <w:rsid w:val="00C12AAC"/>
    <w:rsid w:val="00C12F0D"/>
    <w:rsid w:val="00C13FF1"/>
    <w:rsid w:val="00C14EBA"/>
    <w:rsid w:val="00C16B15"/>
    <w:rsid w:val="00C17608"/>
    <w:rsid w:val="00C1772C"/>
    <w:rsid w:val="00C1783D"/>
    <w:rsid w:val="00C20A5C"/>
    <w:rsid w:val="00C21116"/>
    <w:rsid w:val="00C212A6"/>
    <w:rsid w:val="00C213CA"/>
    <w:rsid w:val="00C21505"/>
    <w:rsid w:val="00C22223"/>
    <w:rsid w:val="00C22D10"/>
    <w:rsid w:val="00C23572"/>
    <w:rsid w:val="00C239AA"/>
    <w:rsid w:val="00C24920"/>
    <w:rsid w:val="00C24F95"/>
    <w:rsid w:val="00C251D8"/>
    <w:rsid w:val="00C2728E"/>
    <w:rsid w:val="00C27921"/>
    <w:rsid w:val="00C300C5"/>
    <w:rsid w:val="00C30F73"/>
    <w:rsid w:val="00C32043"/>
    <w:rsid w:val="00C33558"/>
    <w:rsid w:val="00C33E3E"/>
    <w:rsid w:val="00C34E54"/>
    <w:rsid w:val="00C34EB9"/>
    <w:rsid w:val="00C366A4"/>
    <w:rsid w:val="00C37785"/>
    <w:rsid w:val="00C4187C"/>
    <w:rsid w:val="00C42C5A"/>
    <w:rsid w:val="00C44E98"/>
    <w:rsid w:val="00C450C3"/>
    <w:rsid w:val="00C45CA0"/>
    <w:rsid w:val="00C4623B"/>
    <w:rsid w:val="00C46D38"/>
    <w:rsid w:val="00C473BF"/>
    <w:rsid w:val="00C5276A"/>
    <w:rsid w:val="00C52A81"/>
    <w:rsid w:val="00C5497F"/>
    <w:rsid w:val="00C55FC2"/>
    <w:rsid w:val="00C60823"/>
    <w:rsid w:val="00C609F5"/>
    <w:rsid w:val="00C60D43"/>
    <w:rsid w:val="00C6145C"/>
    <w:rsid w:val="00C616CD"/>
    <w:rsid w:val="00C6204E"/>
    <w:rsid w:val="00C6216F"/>
    <w:rsid w:val="00C623B9"/>
    <w:rsid w:val="00C63236"/>
    <w:rsid w:val="00C63E14"/>
    <w:rsid w:val="00C642F8"/>
    <w:rsid w:val="00C64A58"/>
    <w:rsid w:val="00C64F5D"/>
    <w:rsid w:val="00C67222"/>
    <w:rsid w:val="00C70920"/>
    <w:rsid w:val="00C7178B"/>
    <w:rsid w:val="00C7203E"/>
    <w:rsid w:val="00C721B7"/>
    <w:rsid w:val="00C741DC"/>
    <w:rsid w:val="00C75846"/>
    <w:rsid w:val="00C75B8C"/>
    <w:rsid w:val="00C760BA"/>
    <w:rsid w:val="00C768CB"/>
    <w:rsid w:val="00C77213"/>
    <w:rsid w:val="00C805EF"/>
    <w:rsid w:val="00C80C35"/>
    <w:rsid w:val="00C83FAA"/>
    <w:rsid w:val="00C86A7D"/>
    <w:rsid w:val="00C90372"/>
    <w:rsid w:val="00C9070A"/>
    <w:rsid w:val="00C92A5A"/>
    <w:rsid w:val="00C95146"/>
    <w:rsid w:val="00C95E64"/>
    <w:rsid w:val="00CA0E1E"/>
    <w:rsid w:val="00CA1135"/>
    <w:rsid w:val="00CA488E"/>
    <w:rsid w:val="00CA54D1"/>
    <w:rsid w:val="00CA6155"/>
    <w:rsid w:val="00CA61B0"/>
    <w:rsid w:val="00CA65C8"/>
    <w:rsid w:val="00CA6652"/>
    <w:rsid w:val="00CA6E24"/>
    <w:rsid w:val="00CA75E8"/>
    <w:rsid w:val="00CA7912"/>
    <w:rsid w:val="00CB0F05"/>
    <w:rsid w:val="00CB5BBB"/>
    <w:rsid w:val="00CC0560"/>
    <w:rsid w:val="00CC0C81"/>
    <w:rsid w:val="00CC0FBC"/>
    <w:rsid w:val="00CC1274"/>
    <w:rsid w:val="00CC163C"/>
    <w:rsid w:val="00CC2590"/>
    <w:rsid w:val="00CC381D"/>
    <w:rsid w:val="00CC4572"/>
    <w:rsid w:val="00CC6283"/>
    <w:rsid w:val="00CC63F8"/>
    <w:rsid w:val="00CD03B5"/>
    <w:rsid w:val="00CD0920"/>
    <w:rsid w:val="00CD0A7D"/>
    <w:rsid w:val="00CD1D09"/>
    <w:rsid w:val="00CD1FBF"/>
    <w:rsid w:val="00CD262B"/>
    <w:rsid w:val="00CD2664"/>
    <w:rsid w:val="00CD2C5F"/>
    <w:rsid w:val="00CD4268"/>
    <w:rsid w:val="00CD4AC3"/>
    <w:rsid w:val="00CD509E"/>
    <w:rsid w:val="00CD6C89"/>
    <w:rsid w:val="00CD6DEB"/>
    <w:rsid w:val="00CD7C21"/>
    <w:rsid w:val="00CD7CBF"/>
    <w:rsid w:val="00CE003D"/>
    <w:rsid w:val="00CE2F10"/>
    <w:rsid w:val="00CE3900"/>
    <w:rsid w:val="00CE3CDD"/>
    <w:rsid w:val="00CE404E"/>
    <w:rsid w:val="00CE50E4"/>
    <w:rsid w:val="00CE5AEC"/>
    <w:rsid w:val="00CE5F66"/>
    <w:rsid w:val="00CE610C"/>
    <w:rsid w:val="00CE6FC4"/>
    <w:rsid w:val="00CE72BC"/>
    <w:rsid w:val="00CF02C9"/>
    <w:rsid w:val="00CF05F7"/>
    <w:rsid w:val="00CF0800"/>
    <w:rsid w:val="00CF160F"/>
    <w:rsid w:val="00CF2572"/>
    <w:rsid w:val="00CF31C4"/>
    <w:rsid w:val="00CF3546"/>
    <w:rsid w:val="00CF42D8"/>
    <w:rsid w:val="00CF6071"/>
    <w:rsid w:val="00CF701D"/>
    <w:rsid w:val="00CF7C51"/>
    <w:rsid w:val="00D00742"/>
    <w:rsid w:val="00D007F8"/>
    <w:rsid w:val="00D00B17"/>
    <w:rsid w:val="00D01715"/>
    <w:rsid w:val="00D052CB"/>
    <w:rsid w:val="00D10E97"/>
    <w:rsid w:val="00D10F57"/>
    <w:rsid w:val="00D12A8B"/>
    <w:rsid w:val="00D1303E"/>
    <w:rsid w:val="00D15A40"/>
    <w:rsid w:val="00D173F2"/>
    <w:rsid w:val="00D2178F"/>
    <w:rsid w:val="00D2275E"/>
    <w:rsid w:val="00D23952"/>
    <w:rsid w:val="00D23EF5"/>
    <w:rsid w:val="00D25B4B"/>
    <w:rsid w:val="00D26094"/>
    <w:rsid w:val="00D26CD7"/>
    <w:rsid w:val="00D30325"/>
    <w:rsid w:val="00D30762"/>
    <w:rsid w:val="00D313CF"/>
    <w:rsid w:val="00D34C84"/>
    <w:rsid w:val="00D35081"/>
    <w:rsid w:val="00D35164"/>
    <w:rsid w:val="00D36840"/>
    <w:rsid w:val="00D37345"/>
    <w:rsid w:val="00D41239"/>
    <w:rsid w:val="00D44751"/>
    <w:rsid w:val="00D4584F"/>
    <w:rsid w:val="00D45CBC"/>
    <w:rsid w:val="00D473B0"/>
    <w:rsid w:val="00D50D4E"/>
    <w:rsid w:val="00D574CB"/>
    <w:rsid w:val="00D61EA7"/>
    <w:rsid w:val="00D61F5E"/>
    <w:rsid w:val="00D62ACB"/>
    <w:rsid w:val="00D656B2"/>
    <w:rsid w:val="00D65822"/>
    <w:rsid w:val="00D665B7"/>
    <w:rsid w:val="00D729C7"/>
    <w:rsid w:val="00D7514C"/>
    <w:rsid w:val="00D75828"/>
    <w:rsid w:val="00D7612F"/>
    <w:rsid w:val="00D7623B"/>
    <w:rsid w:val="00D77254"/>
    <w:rsid w:val="00D7740B"/>
    <w:rsid w:val="00D81346"/>
    <w:rsid w:val="00D841D6"/>
    <w:rsid w:val="00D85A47"/>
    <w:rsid w:val="00D8660A"/>
    <w:rsid w:val="00D86621"/>
    <w:rsid w:val="00D8764B"/>
    <w:rsid w:val="00D907DE"/>
    <w:rsid w:val="00D9210A"/>
    <w:rsid w:val="00D9568D"/>
    <w:rsid w:val="00D970A7"/>
    <w:rsid w:val="00DA14A9"/>
    <w:rsid w:val="00DA2A8E"/>
    <w:rsid w:val="00DA4F15"/>
    <w:rsid w:val="00DA52F2"/>
    <w:rsid w:val="00DA5616"/>
    <w:rsid w:val="00DA5820"/>
    <w:rsid w:val="00DA5865"/>
    <w:rsid w:val="00DB03E4"/>
    <w:rsid w:val="00DB0489"/>
    <w:rsid w:val="00DB1867"/>
    <w:rsid w:val="00DB2119"/>
    <w:rsid w:val="00DB4522"/>
    <w:rsid w:val="00DB6645"/>
    <w:rsid w:val="00DB771F"/>
    <w:rsid w:val="00DB79CE"/>
    <w:rsid w:val="00DC24CB"/>
    <w:rsid w:val="00DC263B"/>
    <w:rsid w:val="00DC35BA"/>
    <w:rsid w:val="00DC39C6"/>
    <w:rsid w:val="00DC550E"/>
    <w:rsid w:val="00DC6690"/>
    <w:rsid w:val="00DC7342"/>
    <w:rsid w:val="00DC7398"/>
    <w:rsid w:val="00DC7DE6"/>
    <w:rsid w:val="00DC7F1B"/>
    <w:rsid w:val="00DD347C"/>
    <w:rsid w:val="00DD3D8B"/>
    <w:rsid w:val="00DD4754"/>
    <w:rsid w:val="00DD4B19"/>
    <w:rsid w:val="00DD4BBC"/>
    <w:rsid w:val="00DD5360"/>
    <w:rsid w:val="00DD565A"/>
    <w:rsid w:val="00DD56F4"/>
    <w:rsid w:val="00DD5968"/>
    <w:rsid w:val="00DD68D1"/>
    <w:rsid w:val="00DD7504"/>
    <w:rsid w:val="00DD75C6"/>
    <w:rsid w:val="00DD786E"/>
    <w:rsid w:val="00DE0D9B"/>
    <w:rsid w:val="00DE1093"/>
    <w:rsid w:val="00DE28D2"/>
    <w:rsid w:val="00DE3CA0"/>
    <w:rsid w:val="00DE3F13"/>
    <w:rsid w:val="00DE46AE"/>
    <w:rsid w:val="00DE4701"/>
    <w:rsid w:val="00DE4907"/>
    <w:rsid w:val="00DE4C2A"/>
    <w:rsid w:val="00DE51F0"/>
    <w:rsid w:val="00DE5446"/>
    <w:rsid w:val="00DE5688"/>
    <w:rsid w:val="00DE6169"/>
    <w:rsid w:val="00DE6AAD"/>
    <w:rsid w:val="00DF032E"/>
    <w:rsid w:val="00DF431D"/>
    <w:rsid w:val="00DF4430"/>
    <w:rsid w:val="00DF5639"/>
    <w:rsid w:val="00DF67FF"/>
    <w:rsid w:val="00DF69E9"/>
    <w:rsid w:val="00DF6B7A"/>
    <w:rsid w:val="00E00351"/>
    <w:rsid w:val="00E0093D"/>
    <w:rsid w:val="00E05A08"/>
    <w:rsid w:val="00E05CF8"/>
    <w:rsid w:val="00E05F17"/>
    <w:rsid w:val="00E07C9D"/>
    <w:rsid w:val="00E113F7"/>
    <w:rsid w:val="00E12136"/>
    <w:rsid w:val="00E13349"/>
    <w:rsid w:val="00E137AF"/>
    <w:rsid w:val="00E13851"/>
    <w:rsid w:val="00E14637"/>
    <w:rsid w:val="00E1483C"/>
    <w:rsid w:val="00E1539E"/>
    <w:rsid w:val="00E1542F"/>
    <w:rsid w:val="00E15D8F"/>
    <w:rsid w:val="00E15DDB"/>
    <w:rsid w:val="00E172C2"/>
    <w:rsid w:val="00E21558"/>
    <w:rsid w:val="00E23C22"/>
    <w:rsid w:val="00E24D11"/>
    <w:rsid w:val="00E2635F"/>
    <w:rsid w:val="00E26F26"/>
    <w:rsid w:val="00E272D0"/>
    <w:rsid w:val="00E304AF"/>
    <w:rsid w:val="00E30F0F"/>
    <w:rsid w:val="00E322A9"/>
    <w:rsid w:val="00E32F06"/>
    <w:rsid w:val="00E33986"/>
    <w:rsid w:val="00E33B19"/>
    <w:rsid w:val="00E341FE"/>
    <w:rsid w:val="00E3483A"/>
    <w:rsid w:val="00E34961"/>
    <w:rsid w:val="00E35E9B"/>
    <w:rsid w:val="00E3646C"/>
    <w:rsid w:val="00E3741F"/>
    <w:rsid w:val="00E407D3"/>
    <w:rsid w:val="00E42479"/>
    <w:rsid w:val="00E43099"/>
    <w:rsid w:val="00E44D4B"/>
    <w:rsid w:val="00E45C09"/>
    <w:rsid w:val="00E46923"/>
    <w:rsid w:val="00E473F1"/>
    <w:rsid w:val="00E47B53"/>
    <w:rsid w:val="00E50438"/>
    <w:rsid w:val="00E50443"/>
    <w:rsid w:val="00E51BB2"/>
    <w:rsid w:val="00E523A8"/>
    <w:rsid w:val="00E542C8"/>
    <w:rsid w:val="00E546EB"/>
    <w:rsid w:val="00E62BC0"/>
    <w:rsid w:val="00E630F5"/>
    <w:rsid w:val="00E644DE"/>
    <w:rsid w:val="00E6465B"/>
    <w:rsid w:val="00E65FB9"/>
    <w:rsid w:val="00E668B0"/>
    <w:rsid w:val="00E6756F"/>
    <w:rsid w:val="00E67C96"/>
    <w:rsid w:val="00E67FFE"/>
    <w:rsid w:val="00E71470"/>
    <w:rsid w:val="00E718D0"/>
    <w:rsid w:val="00E73F04"/>
    <w:rsid w:val="00E74309"/>
    <w:rsid w:val="00E74398"/>
    <w:rsid w:val="00E76BF3"/>
    <w:rsid w:val="00E80703"/>
    <w:rsid w:val="00E80E03"/>
    <w:rsid w:val="00E816D9"/>
    <w:rsid w:val="00E81834"/>
    <w:rsid w:val="00E81E04"/>
    <w:rsid w:val="00E875F1"/>
    <w:rsid w:val="00E87C7C"/>
    <w:rsid w:val="00E90984"/>
    <w:rsid w:val="00E917DA"/>
    <w:rsid w:val="00E91932"/>
    <w:rsid w:val="00E9490E"/>
    <w:rsid w:val="00E95EB7"/>
    <w:rsid w:val="00EA0866"/>
    <w:rsid w:val="00EA1595"/>
    <w:rsid w:val="00EA18FB"/>
    <w:rsid w:val="00EA1E0E"/>
    <w:rsid w:val="00EA2028"/>
    <w:rsid w:val="00EA25A5"/>
    <w:rsid w:val="00EA26CD"/>
    <w:rsid w:val="00EA2D63"/>
    <w:rsid w:val="00EA4D38"/>
    <w:rsid w:val="00EA786E"/>
    <w:rsid w:val="00EB1877"/>
    <w:rsid w:val="00EB1E2A"/>
    <w:rsid w:val="00EB3A38"/>
    <w:rsid w:val="00EB4278"/>
    <w:rsid w:val="00EB7C81"/>
    <w:rsid w:val="00EB7EFE"/>
    <w:rsid w:val="00EC02E7"/>
    <w:rsid w:val="00EC0C32"/>
    <w:rsid w:val="00EC31B5"/>
    <w:rsid w:val="00EC481F"/>
    <w:rsid w:val="00EC4D43"/>
    <w:rsid w:val="00EC5109"/>
    <w:rsid w:val="00ED03DE"/>
    <w:rsid w:val="00ED077A"/>
    <w:rsid w:val="00ED1862"/>
    <w:rsid w:val="00ED226C"/>
    <w:rsid w:val="00ED4D3D"/>
    <w:rsid w:val="00ED50B2"/>
    <w:rsid w:val="00ED58D1"/>
    <w:rsid w:val="00ED5E65"/>
    <w:rsid w:val="00ED7D85"/>
    <w:rsid w:val="00EE0593"/>
    <w:rsid w:val="00EE24ED"/>
    <w:rsid w:val="00EE4B4A"/>
    <w:rsid w:val="00EE5D5D"/>
    <w:rsid w:val="00EE66C4"/>
    <w:rsid w:val="00EF0C38"/>
    <w:rsid w:val="00EF0D23"/>
    <w:rsid w:val="00EF0D50"/>
    <w:rsid w:val="00EF24DA"/>
    <w:rsid w:val="00EF3CFF"/>
    <w:rsid w:val="00EF565D"/>
    <w:rsid w:val="00EF578F"/>
    <w:rsid w:val="00EF589B"/>
    <w:rsid w:val="00EF59C3"/>
    <w:rsid w:val="00EF7DFA"/>
    <w:rsid w:val="00F00343"/>
    <w:rsid w:val="00F01060"/>
    <w:rsid w:val="00F03154"/>
    <w:rsid w:val="00F041E0"/>
    <w:rsid w:val="00F05832"/>
    <w:rsid w:val="00F0601E"/>
    <w:rsid w:val="00F06E6A"/>
    <w:rsid w:val="00F07463"/>
    <w:rsid w:val="00F07BC2"/>
    <w:rsid w:val="00F07E61"/>
    <w:rsid w:val="00F07E90"/>
    <w:rsid w:val="00F10E9F"/>
    <w:rsid w:val="00F11061"/>
    <w:rsid w:val="00F11866"/>
    <w:rsid w:val="00F1196C"/>
    <w:rsid w:val="00F1214B"/>
    <w:rsid w:val="00F12E8F"/>
    <w:rsid w:val="00F159A1"/>
    <w:rsid w:val="00F169F3"/>
    <w:rsid w:val="00F22442"/>
    <w:rsid w:val="00F24801"/>
    <w:rsid w:val="00F2492A"/>
    <w:rsid w:val="00F24EAF"/>
    <w:rsid w:val="00F26953"/>
    <w:rsid w:val="00F26FF5"/>
    <w:rsid w:val="00F27572"/>
    <w:rsid w:val="00F27A91"/>
    <w:rsid w:val="00F302F4"/>
    <w:rsid w:val="00F313DD"/>
    <w:rsid w:val="00F31EC7"/>
    <w:rsid w:val="00F32579"/>
    <w:rsid w:val="00F33723"/>
    <w:rsid w:val="00F3703A"/>
    <w:rsid w:val="00F41046"/>
    <w:rsid w:val="00F4208B"/>
    <w:rsid w:val="00F422F1"/>
    <w:rsid w:val="00F44F99"/>
    <w:rsid w:val="00F458E8"/>
    <w:rsid w:val="00F45C98"/>
    <w:rsid w:val="00F4681B"/>
    <w:rsid w:val="00F47655"/>
    <w:rsid w:val="00F47D33"/>
    <w:rsid w:val="00F502B5"/>
    <w:rsid w:val="00F506B2"/>
    <w:rsid w:val="00F52279"/>
    <w:rsid w:val="00F52EBB"/>
    <w:rsid w:val="00F536A7"/>
    <w:rsid w:val="00F54344"/>
    <w:rsid w:val="00F54676"/>
    <w:rsid w:val="00F54F44"/>
    <w:rsid w:val="00F57BEB"/>
    <w:rsid w:val="00F6018F"/>
    <w:rsid w:val="00F601D3"/>
    <w:rsid w:val="00F63191"/>
    <w:rsid w:val="00F641A2"/>
    <w:rsid w:val="00F66B67"/>
    <w:rsid w:val="00F66F8B"/>
    <w:rsid w:val="00F6749F"/>
    <w:rsid w:val="00F6774B"/>
    <w:rsid w:val="00F67A8B"/>
    <w:rsid w:val="00F705D7"/>
    <w:rsid w:val="00F71CE7"/>
    <w:rsid w:val="00F724A7"/>
    <w:rsid w:val="00F73BDA"/>
    <w:rsid w:val="00F74BD4"/>
    <w:rsid w:val="00F766D0"/>
    <w:rsid w:val="00F774F1"/>
    <w:rsid w:val="00F7757B"/>
    <w:rsid w:val="00F81B80"/>
    <w:rsid w:val="00F82B20"/>
    <w:rsid w:val="00F82D27"/>
    <w:rsid w:val="00F8465F"/>
    <w:rsid w:val="00F84802"/>
    <w:rsid w:val="00F84B58"/>
    <w:rsid w:val="00F863C6"/>
    <w:rsid w:val="00F872B5"/>
    <w:rsid w:val="00F93515"/>
    <w:rsid w:val="00F96F15"/>
    <w:rsid w:val="00F97092"/>
    <w:rsid w:val="00FA13EC"/>
    <w:rsid w:val="00FA1746"/>
    <w:rsid w:val="00FA17CA"/>
    <w:rsid w:val="00FA1A16"/>
    <w:rsid w:val="00FA1BC5"/>
    <w:rsid w:val="00FA35A9"/>
    <w:rsid w:val="00FA6BAF"/>
    <w:rsid w:val="00FA6C84"/>
    <w:rsid w:val="00FA7326"/>
    <w:rsid w:val="00FA780B"/>
    <w:rsid w:val="00FB2592"/>
    <w:rsid w:val="00FB27E8"/>
    <w:rsid w:val="00FB378F"/>
    <w:rsid w:val="00FB38A0"/>
    <w:rsid w:val="00FB407E"/>
    <w:rsid w:val="00FB5131"/>
    <w:rsid w:val="00FB6707"/>
    <w:rsid w:val="00FB7080"/>
    <w:rsid w:val="00FC185C"/>
    <w:rsid w:val="00FC1B97"/>
    <w:rsid w:val="00FC2913"/>
    <w:rsid w:val="00FC2E37"/>
    <w:rsid w:val="00FC4599"/>
    <w:rsid w:val="00FC4BB1"/>
    <w:rsid w:val="00FC688A"/>
    <w:rsid w:val="00FD0716"/>
    <w:rsid w:val="00FD11F9"/>
    <w:rsid w:val="00FD53DF"/>
    <w:rsid w:val="00FD7647"/>
    <w:rsid w:val="00FE0013"/>
    <w:rsid w:val="00FE03E3"/>
    <w:rsid w:val="00FE36F9"/>
    <w:rsid w:val="00FE471E"/>
    <w:rsid w:val="00FE5EC5"/>
    <w:rsid w:val="00FE72DB"/>
    <w:rsid w:val="00FF061F"/>
    <w:rsid w:val="00FF0CD7"/>
    <w:rsid w:val="00FF2CFB"/>
    <w:rsid w:val="00FF40D3"/>
    <w:rsid w:val="00FF4CA9"/>
    <w:rsid w:val="00FF5287"/>
    <w:rsid w:val="00FF5290"/>
    <w:rsid w:val="00FF6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2BEA0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semiHidden="0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Default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ahoma" w:hAnsi="Tahoma" w:cs="Tahoma"/>
      <w:sz w:val="24"/>
      <w:szCs w:val="24"/>
    </w:rPr>
  </w:style>
  <w:style w:type="paragraph" w:styleId="Heading1">
    <w:name w:val="heading 1"/>
    <w:basedOn w:val="Default"/>
    <w:next w:val="Default"/>
    <w:link w:val="Heading1Char"/>
    <w:uiPriority w:val="99"/>
    <w:qFormat/>
    <w:pPr>
      <w:spacing w:before="240" w:after="60"/>
      <w:outlineLvl w:val="0"/>
    </w:pPr>
    <w:rPr>
      <w:color w:val="auto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4A0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aliases w:val="&quot;Highlight Sheet&quot;"/>
    <w:basedOn w:val="Default"/>
    <w:next w:val="Default"/>
    <w:link w:val="Heading3Char"/>
    <w:uiPriority w:val="99"/>
    <w:qFormat/>
    <w:pPr>
      <w:spacing w:before="240" w:after="120"/>
      <w:outlineLvl w:val="2"/>
    </w:pPr>
    <w:rPr>
      <w:color w:val="auto"/>
    </w:rPr>
  </w:style>
  <w:style w:type="paragraph" w:styleId="Heading4">
    <w:name w:val="heading 4"/>
    <w:basedOn w:val="Default"/>
    <w:next w:val="Default"/>
    <w:link w:val="Heading4Char"/>
    <w:uiPriority w:val="99"/>
    <w:qFormat/>
    <w:pPr>
      <w:spacing w:before="120" w:after="60"/>
      <w:outlineLvl w:val="3"/>
    </w:pPr>
    <w:rPr>
      <w:color w:val="auto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39F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3Char">
    <w:name w:val="Heading 3 Char"/>
    <w:aliases w:val="&quot;Highlight Sheet&quot; Char"/>
    <w:basedOn w:val="DefaultParagraphFont"/>
    <w:link w:val="Heading3"/>
    <w:uiPriority w:val="99"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locked/>
    <w:rPr>
      <w:rFonts w:asciiTheme="minorHAnsi" w:eastAsiaTheme="minorEastAsia" w:hAnsiTheme="minorHAnsi" w:cs="Times New Roman"/>
      <w:b/>
      <w:bCs/>
      <w:sz w:val="28"/>
      <w:szCs w:val="28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customStyle="1" w:styleId="Forms-Text">
    <w:name w:val="Forms - Text"/>
    <w:basedOn w:val="Default"/>
    <w:next w:val="Default"/>
    <w:uiPriority w:val="99"/>
    <w:pPr>
      <w:spacing w:before="60" w:after="60"/>
    </w:pPr>
    <w:rPr>
      <w:color w:val="auto"/>
    </w:rPr>
  </w:style>
  <w:style w:type="paragraph" w:customStyle="1" w:styleId="HeadingTitle">
    <w:name w:val="Heading Title"/>
    <w:basedOn w:val="Default"/>
    <w:next w:val="Default"/>
    <w:uiPriority w:val="99"/>
    <w:pPr>
      <w:spacing w:before="240" w:after="60"/>
    </w:pPr>
    <w:rPr>
      <w:color w:val="auto"/>
    </w:rPr>
  </w:style>
  <w:style w:type="paragraph" w:styleId="BodyText">
    <w:name w:val="Body Text"/>
    <w:basedOn w:val="Default"/>
    <w:next w:val="Default"/>
    <w:link w:val="BodyTextChar"/>
    <w:uiPriority w:val="99"/>
    <w:pPr>
      <w:spacing w:after="240"/>
    </w:pPr>
    <w:rPr>
      <w:color w:val="auto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ahoma" w:hAnsi="Tahoma" w:cs="Tahoma"/>
      <w:sz w:val="24"/>
      <w:szCs w:val="24"/>
    </w:rPr>
  </w:style>
  <w:style w:type="paragraph" w:customStyle="1" w:styleId="ParagraphText">
    <w:name w:val="Paragraph Text"/>
    <w:basedOn w:val="Default"/>
    <w:next w:val="Default"/>
    <w:uiPriority w:val="99"/>
    <w:pPr>
      <w:spacing w:before="60" w:after="60"/>
    </w:pPr>
    <w:rPr>
      <w:color w:val="auto"/>
    </w:rPr>
  </w:style>
  <w:style w:type="paragraph" w:customStyle="1" w:styleId="TOCTitle">
    <w:name w:val="TOC Title"/>
    <w:basedOn w:val="Default"/>
    <w:next w:val="Default"/>
    <w:uiPriority w:val="99"/>
    <w:pPr>
      <w:spacing w:before="240" w:after="60"/>
    </w:pPr>
    <w:rPr>
      <w:color w:val="auto"/>
    </w:rPr>
  </w:style>
  <w:style w:type="paragraph" w:styleId="TOC1">
    <w:name w:val="toc 1"/>
    <w:basedOn w:val="Default"/>
    <w:next w:val="Default"/>
    <w:autoRedefine/>
    <w:uiPriority w:val="39"/>
    <w:rsid w:val="00EF3CFF"/>
    <w:pPr>
      <w:tabs>
        <w:tab w:val="left" w:pos="1440"/>
        <w:tab w:val="right" w:leader="underscore" w:pos="9710"/>
      </w:tabs>
      <w:spacing w:before="120"/>
    </w:pPr>
    <w:rPr>
      <w:rFonts w:asciiTheme="minorHAnsi" w:hAnsiTheme="minorHAnsi" w:cstheme="minorHAnsi"/>
      <w:b/>
      <w:bCs/>
      <w:iCs/>
      <w:noProof/>
      <w:color w:val="auto"/>
    </w:rPr>
  </w:style>
  <w:style w:type="character" w:styleId="Hyperlink">
    <w:name w:val="Hyperlink"/>
    <w:basedOn w:val="DefaultParagraphFont"/>
    <w:uiPriority w:val="99"/>
    <w:rPr>
      <w:rFonts w:cs="Times New Roman"/>
      <w:color w:val="000000"/>
    </w:rPr>
  </w:style>
  <w:style w:type="paragraph" w:styleId="TOC3">
    <w:name w:val="toc 3"/>
    <w:basedOn w:val="Default"/>
    <w:next w:val="Default"/>
    <w:autoRedefine/>
    <w:uiPriority w:val="39"/>
    <w:rsid w:val="00350108"/>
    <w:pPr>
      <w:tabs>
        <w:tab w:val="left" w:pos="960"/>
        <w:tab w:val="right" w:leader="underscore" w:pos="9350"/>
      </w:tabs>
      <w:ind w:left="480"/>
    </w:pPr>
    <w:rPr>
      <w:rFonts w:ascii="Arial" w:hAnsi="Arial" w:cs="Arial"/>
      <w:noProof/>
      <w:color w:val="auto"/>
      <w:sz w:val="20"/>
      <w:szCs w:val="20"/>
    </w:rPr>
  </w:style>
  <w:style w:type="paragraph" w:styleId="Header">
    <w:name w:val="header"/>
    <w:basedOn w:val="Default"/>
    <w:next w:val="Default"/>
    <w:link w:val="HeaderChar"/>
    <w:uiPriority w:val="99"/>
    <w:rPr>
      <w:color w:val="auto"/>
    </w:rPr>
  </w:style>
  <w:style w:type="character" w:customStyle="1" w:styleId="HeaderChar">
    <w:name w:val="Header Char"/>
    <w:basedOn w:val="DefaultParagraphFont"/>
    <w:link w:val="Header"/>
    <w:uiPriority w:val="99"/>
    <w:locked/>
    <w:rPr>
      <w:rFonts w:ascii="Tahoma" w:hAnsi="Tahoma" w:cs="Tahoma"/>
      <w:sz w:val="24"/>
      <w:szCs w:val="24"/>
    </w:rPr>
  </w:style>
  <w:style w:type="paragraph" w:customStyle="1" w:styleId="Bullet1">
    <w:name w:val="Bullet 1"/>
    <w:basedOn w:val="Default"/>
    <w:next w:val="Default"/>
    <w:uiPriority w:val="99"/>
    <w:pPr>
      <w:spacing w:after="60"/>
    </w:pPr>
    <w:rPr>
      <w:color w:val="auto"/>
    </w:rPr>
  </w:style>
  <w:style w:type="paragraph" w:customStyle="1" w:styleId="Forms-TextIndent">
    <w:name w:val="Forms - Text Indent"/>
    <w:basedOn w:val="Default"/>
    <w:next w:val="Default"/>
    <w:uiPriority w:val="99"/>
    <w:pPr>
      <w:spacing w:before="60" w:after="60"/>
    </w:pPr>
    <w:rPr>
      <w:color w:val="auto"/>
    </w:rPr>
  </w:style>
  <w:style w:type="paragraph" w:customStyle="1" w:styleId="Forms-Lead">
    <w:name w:val="Forms - Lead"/>
    <w:basedOn w:val="Default"/>
    <w:next w:val="Default"/>
    <w:uiPriority w:val="99"/>
    <w:pPr>
      <w:spacing w:before="180" w:after="100"/>
    </w:pPr>
    <w:rPr>
      <w:color w:val="auto"/>
    </w:rPr>
  </w:style>
  <w:style w:type="paragraph" w:customStyle="1" w:styleId="Forms-Numbered">
    <w:name w:val="Forms - Numbered"/>
    <w:basedOn w:val="Default"/>
    <w:next w:val="Default"/>
    <w:uiPriority w:val="99"/>
    <w:pPr>
      <w:spacing w:before="60" w:after="120"/>
    </w:pPr>
    <w:rPr>
      <w:color w:val="auto"/>
    </w:rPr>
  </w:style>
  <w:style w:type="paragraph" w:styleId="BodyTextIndent">
    <w:name w:val="Body Text Indent"/>
    <w:basedOn w:val="Default"/>
    <w:next w:val="Default"/>
    <w:link w:val="BodyTextIndentChar"/>
    <w:uiPriority w:val="99"/>
    <w:rPr>
      <w:color w:val="auto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ascii="Tahoma" w:hAnsi="Tahoma" w:cs="Tahoma"/>
      <w:sz w:val="24"/>
      <w:szCs w:val="24"/>
    </w:rPr>
  </w:style>
  <w:style w:type="paragraph" w:styleId="BodyTextIndent2">
    <w:name w:val="Body Text Indent 2"/>
    <w:basedOn w:val="Default"/>
    <w:next w:val="Default"/>
    <w:link w:val="BodyTextIndent2Char"/>
    <w:uiPriority w:val="99"/>
    <w:pPr>
      <w:spacing w:after="240"/>
    </w:pPr>
    <w:rPr>
      <w:color w:val="auto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Pr>
      <w:rFonts w:ascii="Tahoma" w:hAnsi="Tahoma" w:cs="Tahoma"/>
      <w:sz w:val="24"/>
      <w:szCs w:val="24"/>
    </w:rPr>
  </w:style>
  <w:style w:type="paragraph" w:styleId="BodyTextIndent3">
    <w:name w:val="Body Text Indent 3"/>
    <w:basedOn w:val="Default"/>
    <w:next w:val="Default"/>
    <w:link w:val="BodyTextIndent3Char"/>
    <w:uiPriority w:val="99"/>
    <w:pPr>
      <w:spacing w:after="480"/>
    </w:pPr>
    <w:rPr>
      <w:color w:val="auto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Pr>
      <w:rFonts w:ascii="Tahoma" w:hAnsi="Tahoma" w:cs="Tahoma"/>
      <w:sz w:val="16"/>
      <w:szCs w:val="16"/>
    </w:rPr>
  </w:style>
  <w:style w:type="paragraph" w:customStyle="1" w:styleId="Forms-Bullets2">
    <w:name w:val="Forms - Bullets 2"/>
    <w:basedOn w:val="Default"/>
    <w:next w:val="Default"/>
    <w:uiPriority w:val="99"/>
    <w:rPr>
      <w:color w:val="auto"/>
    </w:rPr>
  </w:style>
  <w:style w:type="paragraph" w:customStyle="1" w:styleId="BenefitName-HEAD">
    <w:name w:val="Benefit Name - HEAD"/>
    <w:basedOn w:val="Default"/>
    <w:next w:val="Default"/>
    <w:uiPriority w:val="99"/>
    <w:rPr>
      <w:color w:val="auto"/>
    </w:rPr>
  </w:style>
  <w:style w:type="paragraph" w:customStyle="1" w:styleId="SUBHEADS-Benefits">
    <w:name w:val="SUBHEADS - Benefits"/>
    <w:basedOn w:val="Default"/>
    <w:next w:val="Default"/>
    <w:uiPriority w:val="99"/>
    <w:pPr>
      <w:spacing w:before="60"/>
    </w:pPr>
    <w:rPr>
      <w:color w:val="auto"/>
    </w:rPr>
  </w:style>
  <w:style w:type="paragraph" w:customStyle="1" w:styleId="TEXT-Plan">
    <w:name w:val="TEXT- Plan"/>
    <w:basedOn w:val="Default"/>
    <w:next w:val="Default"/>
    <w:uiPriority w:val="99"/>
    <w:rPr>
      <w:color w:val="auto"/>
    </w:rPr>
  </w:style>
  <w:style w:type="paragraph" w:customStyle="1" w:styleId="TEXT-Benefits">
    <w:name w:val="TEXT - Benefits"/>
    <w:basedOn w:val="Default"/>
    <w:next w:val="Default"/>
    <w:uiPriority w:val="99"/>
    <w:pPr>
      <w:spacing w:after="60"/>
    </w:pPr>
    <w:rPr>
      <w:color w:val="auto"/>
    </w:rPr>
  </w:style>
  <w:style w:type="paragraph" w:styleId="BodyText3">
    <w:name w:val="Body Text 3"/>
    <w:basedOn w:val="Default"/>
    <w:next w:val="Default"/>
    <w:link w:val="BodyText3Char"/>
    <w:uiPriority w:val="99"/>
    <w:rPr>
      <w:color w:val="auto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Pr>
      <w:rFonts w:ascii="Tahoma" w:hAnsi="Tahoma" w:cs="Tahoma"/>
      <w:sz w:val="16"/>
      <w:szCs w:val="16"/>
    </w:rPr>
  </w:style>
  <w:style w:type="paragraph" w:customStyle="1" w:styleId="TEXT-Disclaimers">
    <w:name w:val="TEXT - Disclaimers"/>
    <w:basedOn w:val="Default"/>
    <w:next w:val="Default"/>
    <w:uiPriority w:val="99"/>
    <w:pPr>
      <w:spacing w:before="120"/>
    </w:pPr>
    <w:rPr>
      <w:color w:val="auto"/>
    </w:rPr>
  </w:style>
  <w:style w:type="paragraph" w:styleId="BodyText2">
    <w:name w:val="Body Text 2"/>
    <w:basedOn w:val="Default"/>
    <w:next w:val="Default"/>
    <w:link w:val="BodyText2Char"/>
    <w:uiPriority w:val="99"/>
    <w:rPr>
      <w:color w:val="auto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ascii="Tahoma" w:hAnsi="Tahoma" w:cs="Tahoma"/>
      <w:sz w:val="24"/>
      <w:szCs w:val="24"/>
    </w:rPr>
  </w:style>
  <w:style w:type="paragraph" w:customStyle="1" w:styleId="FormsName">
    <w:name w:val="Forms Name"/>
    <w:uiPriority w:val="99"/>
    <w:rsid w:val="00124951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ahoma" w:hAnsi="Tahoma" w:cs="Tahoma"/>
      <w:b/>
      <w:bCs/>
      <w:smallCaps/>
      <w:color w:val="FFFFFF"/>
      <w:spacing w:val="40"/>
      <w:sz w:val="28"/>
      <w:szCs w:val="28"/>
    </w:rPr>
  </w:style>
  <w:style w:type="paragraph" w:styleId="PlainText">
    <w:name w:val="Plain Text"/>
    <w:basedOn w:val="Normal"/>
    <w:link w:val="PlainTextChar"/>
    <w:uiPriority w:val="99"/>
    <w:rsid w:val="00124951"/>
    <w:pPr>
      <w:widowControl/>
      <w:autoSpaceDE/>
      <w:autoSpaceDN/>
      <w:adjustRightInd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locked/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rsid w:val="008D34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Pr>
      <w:rFonts w:ascii="Tahoma" w:hAnsi="Tahoma" w:cs="Tahoma"/>
      <w:sz w:val="24"/>
      <w:szCs w:val="24"/>
    </w:rPr>
  </w:style>
  <w:style w:type="character" w:styleId="PageNumber">
    <w:name w:val="page number"/>
    <w:basedOn w:val="DefaultParagraphFont"/>
    <w:uiPriority w:val="99"/>
    <w:rsid w:val="008D34B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F601D3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754C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8527C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810755"/>
    <w:pPr>
      <w:spacing w:after="0" w:line="240" w:lineRule="auto"/>
    </w:pPr>
    <w:rPr>
      <w:rFonts w:ascii="Tahoma" w:hAnsi="Tahoma" w:cs="Tahoma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06328"/>
    <w:pPr>
      <w:keepNext/>
      <w:keepLines/>
      <w:widowControl/>
      <w:autoSpaceDE/>
      <w:autoSpaceDN/>
      <w:adjustRightInd/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customStyle="1" w:styleId="Heading5Char">
    <w:name w:val="Heading 5 Char"/>
    <w:basedOn w:val="DefaultParagraphFont"/>
    <w:link w:val="Heading5"/>
    <w:uiPriority w:val="99"/>
    <w:rsid w:val="007439F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F4A05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A32733"/>
    <w:pPr>
      <w:tabs>
        <w:tab w:val="left" w:pos="1680"/>
        <w:tab w:val="right" w:leader="underscore" w:pos="9710"/>
      </w:tabs>
      <w:spacing w:before="120"/>
      <w:ind w:left="240"/>
    </w:pPr>
    <w:rPr>
      <w:rFonts w:ascii="Arial" w:hAnsi="Arial" w:cs="Arial"/>
      <w:b/>
      <w:bCs/>
      <w:noProof/>
      <w:sz w:val="22"/>
      <w:szCs w:val="22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3BAE"/>
    <w:pPr>
      <w:ind w:left="240" w:hanging="240"/>
    </w:pPr>
  </w:style>
  <w:style w:type="paragraph" w:styleId="TOC4">
    <w:name w:val="toc 4"/>
    <w:basedOn w:val="Normal"/>
    <w:next w:val="Normal"/>
    <w:autoRedefine/>
    <w:uiPriority w:val="39"/>
    <w:unhideWhenUsed/>
    <w:rsid w:val="0051355B"/>
    <w:pPr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1355B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1355B"/>
    <w:pPr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1355B"/>
    <w:pPr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1355B"/>
    <w:pPr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1355B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01EB6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01EB6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F872B5"/>
    <w:pPr>
      <w:widowControl/>
      <w:autoSpaceDE/>
      <w:autoSpaceDN/>
      <w:adjustRightInd/>
      <w:jc w:val="center"/>
    </w:pPr>
    <w:rPr>
      <w:rFonts w:ascii="Times New Roman" w:hAnsi="Times New Roman" w:cs="Times New Roman"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F872B5"/>
    <w:rPr>
      <w:sz w:val="28"/>
      <w:szCs w:val="20"/>
    </w:rPr>
  </w:style>
  <w:style w:type="character" w:styleId="Strong">
    <w:name w:val="Strong"/>
    <w:basedOn w:val="DefaultParagraphFont"/>
    <w:uiPriority w:val="22"/>
    <w:qFormat/>
    <w:rsid w:val="001C7811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5E1DE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D0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D07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D07BB"/>
    <w:rPr>
      <w:rFonts w:ascii="Tahoma" w:hAnsi="Tahoma" w:cs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0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07BB"/>
    <w:rPr>
      <w:rFonts w:ascii="Tahoma" w:hAnsi="Tahoma" w:cs="Tahoma"/>
      <w:b/>
      <w:bCs/>
      <w:sz w:val="20"/>
      <w:szCs w:val="20"/>
    </w:rPr>
  </w:style>
  <w:style w:type="character" w:customStyle="1" w:styleId="baec5a81-e4d6-4674-97f3-e9220f0136c1">
    <w:name w:val="baec5a81-e4d6-4674-97f3-e9220f0136c1"/>
    <w:basedOn w:val="DefaultParagraphFont"/>
    <w:rsid w:val="0060394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semiHidden="0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Default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ahoma" w:hAnsi="Tahoma" w:cs="Tahoma"/>
      <w:sz w:val="24"/>
      <w:szCs w:val="24"/>
    </w:rPr>
  </w:style>
  <w:style w:type="paragraph" w:styleId="Heading1">
    <w:name w:val="heading 1"/>
    <w:basedOn w:val="Default"/>
    <w:next w:val="Default"/>
    <w:link w:val="Heading1Char"/>
    <w:uiPriority w:val="99"/>
    <w:qFormat/>
    <w:pPr>
      <w:spacing w:before="240" w:after="60"/>
      <w:outlineLvl w:val="0"/>
    </w:pPr>
    <w:rPr>
      <w:color w:val="auto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4A0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aliases w:val="&quot;Highlight Sheet&quot;"/>
    <w:basedOn w:val="Default"/>
    <w:next w:val="Default"/>
    <w:link w:val="Heading3Char"/>
    <w:uiPriority w:val="99"/>
    <w:qFormat/>
    <w:pPr>
      <w:spacing w:before="240" w:after="120"/>
      <w:outlineLvl w:val="2"/>
    </w:pPr>
    <w:rPr>
      <w:color w:val="auto"/>
    </w:rPr>
  </w:style>
  <w:style w:type="paragraph" w:styleId="Heading4">
    <w:name w:val="heading 4"/>
    <w:basedOn w:val="Default"/>
    <w:next w:val="Default"/>
    <w:link w:val="Heading4Char"/>
    <w:uiPriority w:val="99"/>
    <w:qFormat/>
    <w:pPr>
      <w:spacing w:before="120" w:after="60"/>
      <w:outlineLvl w:val="3"/>
    </w:pPr>
    <w:rPr>
      <w:color w:val="auto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39F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3Char">
    <w:name w:val="Heading 3 Char"/>
    <w:aliases w:val="&quot;Highlight Sheet&quot; Char"/>
    <w:basedOn w:val="DefaultParagraphFont"/>
    <w:link w:val="Heading3"/>
    <w:uiPriority w:val="99"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locked/>
    <w:rPr>
      <w:rFonts w:asciiTheme="minorHAnsi" w:eastAsiaTheme="minorEastAsia" w:hAnsiTheme="minorHAnsi" w:cs="Times New Roman"/>
      <w:b/>
      <w:bCs/>
      <w:sz w:val="28"/>
      <w:szCs w:val="28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customStyle="1" w:styleId="Forms-Text">
    <w:name w:val="Forms - Text"/>
    <w:basedOn w:val="Default"/>
    <w:next w:val="Default"/>
    <w:uiPriority w:val="99"/>
    <w:pPr>
      <w:spacing w:before="60" w:after="60"/>
    </w:pPr>
    <w:rPr>
      <w:color w:val="auto"/>
    </w:rPr>
  </w:style>
  <w:style w:type="paragraph" w:customStyle="1" w:styleId="HeadingTitle">
    <w:name w:val="Heading Title"/>
    <w:basedOn w:val="Default"/>
    <w:next w:val="Default"/>
    <w:uiPriority w:val="99"/>
    <w:pPr>
      <w:spacing w:before="240" w:after="60"/>
    </w:pPr>
    <w:rPr>
      <w:color w:val="auto"/>
    </w:rPr>
  </w:style>
  <w:style w:type="paragraph" w:styleId="BodyText">
    <w:name w:val="Body Text"/>
    <w:basedOn w:val="Default"/>
    <w:next w:val="Default"/>
    <w:link w:val="BodyTextChar"/>
    <w:uiPriority w:val="99"/>
    <w:pPr>
      <w:spacing w:after="240"/>
    </w:pPr>
    <w:rPr>
      <w:color w:val="auto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ahoma" w:hAnsi="Tahoma" w:cs="Tahoma"/>
      <w:sz w:val="24"/>
      <w:szCs w:val="24"/>
    </w:rPr>
  </w:style>
  <w:style w:type="paragraph" w:customStyle="1" w:styleId="ParagraphText">
    <w:name w:val="Paragraph Text"/>
    <w:basedOn w:val="Default"/>
    <w:next w:val="Default"/>
    <w:uiPriority w:val="99"/>
    <w:pPr>
      <w:spacing w:before="60" w:after="60"/>
    </w:pPr>
    <w:rPr>
      <w:color w:val="auto"/>
    </w:rPr>
  </w:style>
  <w:style w:type="paragraph" w:customStyle="1" w:styleId="TOCTitle">
    <w:name w:val="TOC Title"/>
    <w:basedOn w:val="Default"/>
    <w:next w:val="Default"/>
    <w:uiPriority w:val="99"/>
    <w:pPr>
      <w:spacing w:before="240" w:after="60"/>
    </w:pPr>
    <w:rPr>
      <w:color w:val="auto"/>
    </w:rPr>
  </w:style>
  <w:style w:type="paragraph" w:styleId="TOC1">
    <w:name w:val="toc 1"/>
    <w:basedOn w:val="Default"/>
    <w:next w:val="Default"/>
    <w:autoRedefine/>
    <w:uiPriority w:val="39"/>
    <w:rsid w:val="00EF3CFF"/>
    <w:pPr>
      <w:tabs>
        <w:tab w:val="left" w:pos="1440"/>
        <w:tab w:val="right" w:leader="underscore" w:pos="9710"/>
      </w:tabs>
      <w:spacing w:before="120"/>
    </w:pPr>
    <w:rPr>
      <w:rFonts w:asciiTheme="minorHAnsi" w:hAnsiTheme="minorHAnsi" w:cstheme="minorHAnsi"/>
      <w:b/>
      <w:bCs/>
      <w:iCs/>
      <w:noProof/>
      <w:color w:val="auto"/>
    </w:rPr>
  </w:style>
  <w:style w:type="character" w:styleId="Hyperlink">
    <w:name w:val="Hyperlink"/>
    <w:basedOn w:val="DefaultParagraphFont"/>
    <w:uiPriority w:val="99"/>
    <w:rPr>
      <w:rFonts w:cs="Times New Roman"/>
      <w:color w:val="000000"/>
    </w:rPr>
  </w:style>
  <w:style w:type="paragraph" w:styleId="TOC3">
    <w:name w:val="toc 3"/>
    <w:basedOn w:val="Default"/>
    <w:next w:val="Default"/>
    <w:autoRedefine/>
    <w:uiPriority w:val="39"/>
    <w:rsid w:val="00350108"/>
    <w:pPr>
      <w:tabs>
        <w:tab w:val="left" w:pos="960"/>
        <w:tab w:val="right" w:leader="underscore" w:pos="9350"/>
      </w:tabs>
      <w:ind w:left="480"/>
    </w:pPr>
    <w:rPr>
      <w:rFonts w:ascii="Arial" w:hAnsi="Arial" w:cs="Arial"/>
      <w:noProof/>
      <w:color w:val="auto"/>
      <w:sz w:val="20"/>
      <w:szCs w:val="20"/>
    </w:rPr>
  </w:style>
  <w:style w:type="paragraph" w:styleId="Header">
    <w:name w:val="header"/>
    <w:basedOn w:val="Default"/>
    <w:next w:val="Default"/>
    <w:link w:val="HeaderChar"/>
    <w:uiPriority w:val="99"/>
    <w:rPr>
      <w:color w:val="auto"/>
    </w:rPr>
  </w:style>
  <w:style w:type="character" w:customStyle="1" w:styleId="HeaderChar">
    <w:name w:val="Header Char"/>
    <w:basedOn w:val="DefaultParagraphFont"/>
    <w:link w:val="Header"/>
    <w:uiPriority w:val="99"/>
    <w:locked/>
    <w:rPr>
      <w:rFonts w:ascii="Tahoma" w:hAnsi="Tahoma" w:cs="Tahoma"/>
      <w:sz w:val="24"/>
      <w:szCs w:val="24"/>
    </w:rPr>
  </w:style>
  <w:style w:type="paragraph" w:customStyle="1" w:styleId="Bullet1">
    <w:name w:val="Bullet 1"/>
    <w:basedOn w:val="Default"/>
    <w:next w:val="Default"/>
    <w:uiPriority w:val="99"/>
    <w:pPr>
      <w:spacing w:after="60"/>
    </w:pPr>
    <w:rPr>
      <w:color w:val="auto"/>
    </w:rPr>
  </w:style>
  <w:style w:type="paragraph" w:customStyle="1" w:styleId="Forms-TextIndent">
    <w:name w:val="Forms - Text Indent"/>
    <w:basedOn w:val="Default"/>
    <w:next w:val="Default"/>
    <w:uiPriority w:val="99"/>
    <w:pPr>
      <w:spacing w:before="60" w:after="60"/>
    </w:pPr>
    <w:rPr>
      <w:color w:val="auto"/>
    </w:rPr>
  </w:style>
  <w:style w:type="paragraph" w:customStyle="1" w:styleId="Forms-Lead">
    <w:name w:val="Forms - Lead"/>
    <w:basedOn w:val="Default"/>
    <w:next w:val="Default"/>
    <w:uiPriority w:val="99"/>
    <w:pPr>
      <w:spacing w:before="180" w:after="100"/>
    </w:pPr>
    <w:rPr>
      <w:color w:val="auto"/>
    </w:rPr>
  </w:style>
  <w:style w:type="paragraph" w:customStyle="1" w:styleId="Forms-Numbered">
    <w:name w:val="Forms - Numbered"/>
    <w:basedOn w:val="Default"/>
    <w:next w:val="Default"/>
    <w:uiPriority w:val="99"/>
    <w:pPr>
      <w:spacing w:before="60" w:after="120"/>
    </w:pPr>
    <w:rPr>
      <w:color w:val="auto"/>
    </w:rPr>
  </w:style>
  <w:style w:type="paragraph" w:styleId="BodyTextIndent">
    <w:name w:val="Body Text Indent"/>
    <w:basedOn w:val="Default"/>
    <w:next w:val="Default"/>
    <w:link w:val="BodyTextIndentChar"/>
    <w:uiPriority w:val="99"/>
    <w:rPr>
      <w:color w:val="auto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ascii="Tahoma" w:hAnsi="Tahoma" w:cs="Tahoma"/>
      <w:sz w:val="24"/>
      <w:szCs w:val="24"/>
    </w:rPr>
  </w:style>
  <w:style w:type="paragraph" w:styleId="BodyTextIndent2">
    <w:name w:val="Body Text Indent 2"/>
    <w:basedOn w:val="Default"/>
    <w:next w:val="Default"/>
    <w:link w:val="BodyTextIndent2Char"/>
    <w:uiPriority w:val="99"/>
    <w:pPr>
      <w:spacing w:after="240"/>
    </w:pPr>
    <w:rPr>
      <w:color w:val="auto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Pr>
      <w:rFonts w:ascii="Tahoma" w:hAnsi="Tahoma" w:cs="Tahoma"/>
      <w:sz w:val="24"/>
      <w:szCs w:val="24"/>
    </w:rPr>
  </w:style>
  <w:style w:type="paragraph" w:styleId="BodyTextIndent3">
    <w:name w:val="Body Text Indent 3"/>
    <w:basedOn w:val="Default"/>
    <w:next w:val="Default"/>
    <w:link w:val="BodyTextIndent3Char"/>
    <w:uiPriority w:val="99"/>
    <w:pPr>
      <w:spacing w:after="480"/>
    </w:pPr>
    <w:rPr>
      <w:color w:val="auto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Pr>
      <w:rFonts w:ascii="Tahoma" w:hAnsi="Tahoma" w:cs="Tahoma"/>
      <w:sz w:val="16"/>
      <w:szCs w:val="16"/>
    </w:rPr>
  </w:style>
  <w:style w:type="paragraph" w:customStyle="1" w:styleId="Forms-Bullets2">
    <w:name w:val="Forms - Bullets 2"/>
    <w:basedOn w:val="Default"/>
    <w:next w:val="Default"/>
    <w:uiPriority w:val="99"/>
    <w:rPr>
      <w:color w:val="auto"/>
    </w:rPr>
  </w:style>
  <w:style w:type="paragraph" w:customStyle="1" w:styleId="BenefitName-HEAD">
    <w:name w:val="Benefit Name - HEAD"/>
    <w:basedOn w:val="Default"/>
    <w:next w:val="Default"/>
    <w:uiPriority w:val="99"/>
    <w:rPr>
      <w:color w:val="auto"/>
    </w:rPr>
  </w:style>
  <w:style w:type="paragraph" w:customStyle="1" w:styleId="SUBHEADS-Benefits">
    <w:name w:val="SUBHEADS - Benefits"/>
    <w:basedOn w:val="Default"/>
    <w:next w:val="Default"/>
    <w:uiPriority w:val="99"/>
    <w:pPr>
      <w:spacing w:before="60"/>
    </w:pPr>
    <w:rPr>
      <w:color w:val="auto"/>
    </w:rPr>
  </w:style>
  <w:style w:type="paragraph" w:customStyle="1" w:styleId="TEXT-Plan">
    <w:name w:val="TEXT- Plan"/>
    <w:basedOn w:val="Default"/>
    <w:next w:val="Default"/>
    <w:uiPriority w:val="99"/>
    <w:rPr>
      <w:color w:val="auto"/>
    </w:rPr>
  </w:style>
  <w:style w:type="paragraph" w:customStyle="1" w:styleId="TEXT-Benefits">
    <w:name w:val="TEXT - Benefits"/>
    <w:basedOn w:val="Default"/>
    <w:next w:val="Default"/>
    <w:uiPriority w:val="99"/>
    <w:pPr>
      <w:spacing w:after="60"/>
    </w:pPr>
    <w:rPr>
      <w:color w:val="auto"/>
    </w:rPr>
  </w:style>
  <w:style w:type="paragraph" w:styleId="BodyText3">
    <w:name w:val="Body Text 3"/>
    <w:basedOn w:val="Default"/>
    <w:next w:val="Default"/>
    <w:link w:val="BodyText3Char"/>
    <w:uiPriority w:val="99"/>
    <w:rPr>
      <w:color w:val="auto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Pr>
      <w:rFonts w:ascii="Tahoma" w:hAnsi="Tahoma" w:cs="Tahoma"/>
      <w:sz w:val="16"/>
      <w:szCs w:val="16"/>
    </w:rPr>
  </w:style>
  <w:style w:type="paragraph" w:customStyle="1" w:styleId="TEXT-Disclaimers">
    <w:name w:val="TEXT - Disclaimers"/>
    <w:basedOn w:val="Default"/>
    <w:next w:val="Default"/>
    <w:uiPriority w:val="99"/>
    <w:pPr>
      <w:spacing w:before="120"/>
    </w:pPr>
    <w:rPr>
      <w:color w:val="auto"/>
    </w:rPr>
  </w:style>
  <w:style w:type="paragraph" w:styleId="BodyText2">
    <w:name w:val="Body Text 2"/>
    <w:basedOn w:val="Default"/>
    <w:next w:val="Default"/>
    <w:link w:val="BodyText2Char"/>
    <w:uiPriority w:val="99"/>
    <w:rPr>
      <w:color w:val="auto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ascii="Tahoma" w:hAnsi="Tahoma" w:cs="Tahoma"/>
      <w:sz w:val="24"/>
      <w:szCs w:val="24"/>
    </w:rPr>
  </w:style>
  <w:style w:type="paragraph" w:customStyle="1" w:styleId="FormsName">
    <w:name w:val="Forms Name"/>
    <w:uiPriority w:val="99"/>
    <w:rsid w:val="00124951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ahoma" w:hAnsi="Tahoma" w:cs="Tahoma"/>
      <w:b/>
      <w:bCs/>
      <w:smallCaps/>
      <w:color w:val="FFFFFF"/>
      <w:spacing w:val="40"/>
      <w:sz w:val="28"/>
      <w:szCs w:val="28"/>
    </w:rPr>
  </w:style>
  <w:style w:type="paragraph" w:styleId="PlainText">
    <w:name w:val="Plain Text"/>
    <w:basedOn w:val="Normal"/>
    <w:link w:val="PlainTextChar"/>
    <w:uiPriority w:val="99"/>
    <w:rsid w:val="00124951"/>
    <w:pPr>
      <w:widowControl/>
      <w:autoSpaceDE/>
      <w:autoSpaceDN/>
      <w:adjustRightInd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locked/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rsid w:val="008D34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Pr>
      <w:rFonts w:ascii="Tahoma" w:hAnsi="Tahoma" w:cs="Tahoma"/>
      <w:sz w:val="24"/>
      <w:szCs w:val="24"/>
    </w:rPr>
  </w:style>
  <w:style w:type="character" w:styleId="PageNumber">
    <w:name w:val="page number"/>
    <w:basedOn w:val="DefaultParagraphFont"/>
    <w:uiPriority w:val="99"/>
    <w:rsid w:val="008D34B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F601D3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754C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8527C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810755"/>
    <w:pPr>
      <w:spacing w:after="0" w:line="240" w:lineRule="auto"/>
    </w:pPr>
    <w:rPr>
      <w:rFonts w:ascii="Tahoma" w:hAnsi="Tahoma" w:cs="Tahoma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06328"/>
    <w:pPr>
      <w:keepNext/>
      <w:keepLines/>
      <w:widowControl/>
      <w:autoSpaceDE/>
      <w:autoSpaceDN/>
      <w:adjustRightInd/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customStyle="1" w:styleId="Heading5Char">
    <w:name w:val="Heading 5 Char"/>
    <w:basedOn w:val="DefaultParagraphFont"/>
    <w:link w:val="Heading5"/>
    <w:uiPriority w:val="99"/>
    <w:rsid w:val="007439F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F4A05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A32733"/>
    <w:pPr>
      <w:tabs>
        <w:tab w:val="left" w:pos="1680"/>
        <w:tab w:val="right" w:leader="underscore" w:pos="9710"/>
      </w:tabs>
      <w:spacing w:before="120"/>
      <w:ind w:left="240"/>
    </w:pPr>
    <w:rPr>
      <w:rFonts w:ascii="Arial" w:hAnsi="Arial" w:cs="Arial"/>
      <w:b/>
      <w:bCs/>
      <w:noProof/>
      <w:sz w:val="22"/>
      <w:szCs w:val="22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3BAE"/>
    <w:pPr>
      <w:ind w:left="240" w:hanging="240"/>
    </w:pPr>
  </w:style>
  <w:style w:type="paragraph" w:styleId="TOC4">
    <w:name w:val="toc 4"/>
    <w:basedOn w:val="Normal"/>
    <w:next w:val="Normal"/>
    <w:autoRedefine/>
    <w:uiPriority w:val="39"/>
    <w:unhideWhenUsed/>
    <w:rsid w:val="0051355B"/>
    <w:pPr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1355B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1355B"/>
    <w:pPr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1355B"/>
    <w:pPr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1355B"/>
    <w:pPr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1355B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01EB6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01EB6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F872B5"/>
    <w:pPr>
      <w:widowControl/>
      <w:autoSpaceDE/>
      <w:autoSpaceDN/>
      <w:adjustRightInd/>
      <w:jc w:val="center"/>
    </w:pPr>
    <w:rPr>
      <w:rFonts w:ascii="Times New Roman" w:hAnsi="Times New Roman" w:cs="Times New Roman"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F872B5"/>
    <w:rPr>
      <w:sz w:val="28"/>
      <w:szCs w:val="20"/>
    </w:rPr>
  </w:style>
  <w:style w:type="character" w:styleId="Strong">
    <w:name w:val="Strong"/>
    <w:basedOn w:val="DefaultParagraphFont"/>
    <w:uiPriority w:val="22"/>
    <w:qFormat/>
    <w:rsid w:val="001C7811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5E1DE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D0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D07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D07BB"/>
    <w:rPr>
      <w:rFonts w:ascii="Tahoma" w:hAnsi="Tahoma" w:cs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0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07BB"/>
    <w:rPr>
      <w:rFonts w:ascii="Tahoma" w:hAnsi="Tahoma" w:cs="Tahoma"/>
      <w:b/>
      <w:bCs/>
      <w:sz w:val="20"/>
      <w:szCs w:val="20"/>
    </w:rPr>
  </w:style>
  <w:style w:type="character" w:customStyle="1" w:styleId="baec5a81-e4d6-4674-97f3-e9220f0136c1">
    <w:name w:val="baec5a81-e4d6-4674-97f3-e9220f0136c1"/>
    <w:basedOn w:val="DefaultParagraphFont"/>
    <w:rsid w:val="006039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3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4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2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7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426234">
          <w:marLeft w:val="25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1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13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314A04-2628-4677-9C98-AEB99C0AB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Manual</vt:lpstr>
    </vt:vector>
  </TitlesOfParts>
  <Company>Hewlett-Packard Company</Company>
  <LinksUpToDate>false</LinksUpToDate>
  <CharactersWithSpaces>14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Manual</dc:title>
  <dc:creator>Installer</dc:creator>
  <cp:lastModifiedBy>Andrea Knapp</cp:lastModifiedBy>
  <cp:revision>2</cp:revision>
  <cp:lastPrinted>2019-07-16T13:56:00Z</cp:lastPrinted>
  <dcterms:created xsi:type="dcterms:W3CDTF">2019-09-20T14:32:00Z</dcterms:created>
  <dcterms:modified xsi:type="dcterms:W3CDTF">2019-09-20T14:32:00Z</dcterms:modified>
</cp:coreProperties>
</file>